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629FB" w14:textId="3AB5BDB3" w:rsidR="00FE5A15" w:rsidRDefault="001E3D5D" w:rsidP="00756455">
      <w:pPr>
        <w:ind w:left="720" w:hanging="360"/>
      </w:pPr>
      <w:r>
        <w:t>Fields from the “Contact Us” form on the website</w:t>
      </w:r>
    </w:p>
    <w:p w14:paraId="346B945E" w14:textId="027550D4" w:rsidR="00756455" w:rsidRDefault="00756455" w:rsidP="00756455">
      <w:pPr>
        <w:pStyle w:val="ListParagraph"/>
        <w:numPr>
          <w:ilvl w:val="0"/>
          <w:numId w:val="1"/>
        </w:numPr>
      </w:pPr>
      <w:r>
        <w:t xml:space="preserve">First </w:t>
      </w:r>
      <w:r w:rsidR="00F754E9">
        <w:t>Name</w:t>
      </w:r>
    </w:p>
    <w:p w14:paraId="28410B9D" w14:textId="3B75332A" w:rsidR="00756455" w:rsidRDefault="00756455" w:rsidP="00756455">
      <w:pPr>
        <w:pStyle w:val="ListParagraph"/>
        <w:numPr>
          <w:ilvl w:val="0"/>
          <w:numId w:val="1"/>
        </w:numPr>
      </w:pPr>
      <w:r>
        <w:t>Last</w:t>
      </w:r>
      <w:r w:rsidR="00F754E9">
        <w:t xml:space="preserve"> Name</w:t>
      </w:r>
    </w:p>
    <w:p w14:paraId="1D41AF67" w14:textId="51C9C4AE" w:rsidR="00756455" w:rsidRDefault="00756455" w:rsidP="00756455">
      <w:pPr>
        <w:pStyle w:val="ListParagraph"/>
        <w:numPr>
          <w:ilvl w:val="0"/>
          <w:numId w:val="1"/>
        </w:numPr>
      </w:pPr>
      <w:r>
        <w:t>Company</w:t>
      </w:r>
    </w:p>
    <w:p w14:paraId="1E27B052" w14:textId="6F0B6990" w:rsidR="00756455" w:rsidRDefault="00756455" w:rsidP="00756455">
      <w:pPr>
        <w:pStyle w:val="ListParagraph"/>
        <w:numPr>
          <w:ilvl w:val="0"/>
          <w:numId w:val="1"/>
        </w:numPr>
      </w:pPr>
      <w:r>
        <w:t xml:space="preserve">Email </w:t>
      </w:r>
      <w:r w:rsidR="00F754E9">
        <w:t>Address</w:t>
      </w:r>
    </w:p>
    <w:p w14:paraId="73A3FFEB" w14:textId="0C2B528A" w:rsidR="00756455" w:rsidRDefault="00756455" w:rsidP="00756455">
      <w:pPr>
        <w:pStyle w:val="ListParagraph"/>
        <w:numPr>
          <w:ilvl w:val="0"/>
          <w:numId w:val="1"/>
        </w:numPr>
      </w:pPr>
      <w:r>
        <w:t>Cell</w:t>
      </w:r>
      <w:r w:rsidR="00F754E9">
        <w:t xml:space="preserve"> Phone</w:t>
      </w:r>
    </w:p>
    <w:p w14:paraId="759DDB2B" w14:textId="37FF9370" w:rsidR="00756455" w:rsidRDefault="00756455" w:rsidP="00756455">
      <w:pPr>
        <w:pStyle w:val="ListParagraph"/>
        <w:numPr>
          <w:ilvl w:val="0"/>
          <w:numId w:val="1"/>
        </w:numPr>
      </w:pPr>
      <w:r>
        <w:t>Work</w:t>
      </w:r>
      <w:r w:rsidR="00F754E9">
        <w:t xml:space="preserve"> Phone</w:t>
      </w:r>
    </w:p>
    <w:p w14:paraId="62C812BE" w14:textId="071B7913" w:rsidR="00F754E9" w:rsidRDefault="00F754E9" w:rsidP="00756455">
      <w:pPr>
        <w:pStyle w:val="ListParagraph"/>
        <w:numPr>
          <w:ilvl w:val="0"/>
          <w:numId w:val="1"/>
        </w:numPr>
      </w:pPr>
      <w:r>
        <w:t>Extension</w:t>
      </w:r>
    </w:p>
    <w:p w14:paraId="43EE0A1D" w14:textId="53BFF6E0" w:rsidR="00756455" w:rsidRDefault="00756455" w:rsidP="00756455">
      <w:pPr>
        <w:pStyle w:val="ListParagraph"/>
        <w:numPr>
          <w:ilvl w:val="0"/>
          <w:numId w:val="1"/>
        </w:numPr>
      </w:pPr>
      <w:r>
        <w:t xml:space="preserve">Preferred </w:t>
      </w:r>
      <w:r w:rsidR="00F754E9">
        <w:t>(</w:t>
      </w:r>
      <w:r>
        <w:t xml:space="preserve">method of </w:t>
      </w:r>
      <w:r w:rsidR="00F754E9">
        <w:t>communication)</w:t>
      </w:r>
    </w:p>
    <w:p w14:paraId="1E06E05D" w14:textId="43314F13" w:rsidR="00756455" w:rsidRDefault="00F754E9" w:rsidP="00756455">
      <w:pPr>
        <w:pStyle w:val="ListParagraph"/>
        <w:numPr>
          <w:ilvl w:val="0"/>
          <w:numId w:val="1"/>
        </w:numPr>
      </w:pPr>
      <w:r>
        <w:t>Areas</w:t>
      </w:r>
      <w:r w:rsidR="00795369">
        <w:t xml:space="preserve"> of Interest</w:t>
      </w:r>
    </w:p>
    <w:p w14:paraId="08DA23DC" w14:textId="77C32511" w:rsidR="00756455" w:rsidRDefault="00756455" w:rsidP="00756455">
      <w:pPr>
        <w:pStyle w:val="ListParagraph"/>
        <w:numPr>
          <w:ilvl w:val="1"/>
          <w:numId w:val="1"/>
        </w:numPr>
      </w:pPr>
      <w:r>
        <w:t xml:space="preserve">Product </w:t>
      </w:r>
      <w:r w:rsidR="00F754E9">
        <w:t xml:space="preserve">/ Technical </w:t>
      </w:r>
      <w:r>
        <w:t>Info</w:t>
      </w:r>
    </w:p>
    <w:p w14:paraId="339E5AC2" w14:textId="77777777" w:rsidR="00756455" w:rsidRDefault="00756455" w:rsidP="00756455">
      <w:pPr>
        <w:pStyle w:val="ListParagraph"/>
        <w:numPr>
          <w:ilvl w:val="2"/>
          <w:numId w:val="1"/>
        </w:numPr>
      </w:pPr>
      <w:r>
        <w:t>The Cross Integration Suite</w:t>
      </w:r>
    </w:p>
    <w:p w14:paraId="5D0C81EB" w14:textId="77777777" w:rsidR="00756455" w:rsidRDefault="00756455" w:rsidP="00756455">
      <w:pPr>
        <w:pStyle w:val="ListParagraph"/>
        <w:numPr>
          <w:ilvl w:val="2"/>
          <w:numId w:val="1"/>
        </w:numPr>
      </w:pPr>
      <w:r>
        <w:t>Cross System Integrator</w:t>
      </w:r>
    </w:p>
    <w:p w14:paraId="43E0EC1D" w14:textId="77777777" w:rsidR="00756455" w:rsidRDefault="00756455" w:rsidP="00756455">
      <w:pPr>
        <w:pStyle w:val="ListParagraph"/>
        <w:numPr>
          <w:ilvl w:val="2"/>
          <w:numId w:val="1"/>
        </w:numPr>
      </w:pPr>
      <w:r>
        <w:t>Cross Data Integrator</w:t>
      </w:r>
    </w:p>
    <w:p w14:paraId="26CEE2E9" w14:textId="77777777" w:rsidR="00756455" w:rsidRDefault="00756455" w:rsidP="00756455">
      <w:pPr>
        <w:pStyle w:val="ListParagraph"/>
        <w:numPr>
          <w:ilvl w:val="2"/>
          <w:numId w:val="1"/>
        </w:numPr>
      </w:pPr>
      <w:r>
        <w:t>Cross Security Manager</w:t>
      </w:r>
    </w:p>
    <w:p w14:paraId="12764753" w14:textId="79B93CCE" w:rsidR="00F754E9" w:rsidRDefault="00F754E9" w:rsidP="00F754E9">
      <w:pPr>
        <w:pStyle w:val="ListParagraph"/>
        <w:numPr>
          <w:ilvl w:val="1"/>
          <w:numId w:val="1"/>
        </w:numPr>
      </w:pPr>
      <w:r>
        <w:t>Demo</w:t>
      </w:r>
      <w:r>
        <w:t xml:space="preserve"> Request</w:t>
      </w:r>
    </w:p>
    <w:p w14:paraId="14C05137" w14:textId="77777777" w:rsidR="00F754E9" w:rsidRDefault="00F754E9" w:rsidP="00F754E9">
      <w:pPr>
        <w:pStyle w:val="ListParagraph"/>
        <w:numPr>
          <w:ilvl w:val="2"/>
          <w:numId w:val="1"/>
        </w:numPr>
      </w:pPr>
      <w:r>
        <w:t>The Cross Integration Suite</w:t>
      </w:r>
    </w:p>
    <w:p w14:paraId="30F8547E" w14:textId="77777777" w:rsidR="00F754E9" w:rsidRDefault="00F754E9" w:rsidP="00F754E9">
      <w:pPr>
        <w:pStyle w:val="ListParagraph"/>
        <w:numPr>
          <w:ilvl w:val="2"/>
          <w:numId w:val="1"/>
        </w:numPr>
      </w:pPr>
      <w:r>
        <w:t>Cross System Integrator</w:t>
      </w:r>
    </w:p>
    <w:p w14:paraId="41CE3160" w14:textId="77777777" w:rsidR="00F754E9" w:rsidRDefault="00F754E9" w:rsidP="00F754E9">
      <w:pPr>
        <w:pStyle w:val="ListParagraph"/>
        <w:numPr>
          <w:ilvl w:val="2"/>
          <w:numId w:val="1"/>
        </w:numPr>
      </w:pPr>
      <w:r>
        <w:t>Cross Data Integrator</w:t>
      </w:r>
    </w:p>
    <w:p w14:paraId="525EAA83" w14:textId="19B40910" w:rsidR="00F754E9" w:rsidRDefault="00F754E9" w:rsidP="00F754E9">
      <w:pPr>
        <w:pStyle w:val="ListParagraph"/>
        <w:numPr>
          <w:ilvl w:val="2"/>
          <w:numId w:val="1"/>
        </w:numPr>
      </w:pPr>
      <w:r>
        <w:t>Cross Security Manager</w:t>
      </w:r>
    </w:p>
    <w:p w14:paraId="1E5F68F5" w14:textId="77777777" w:rsidR="00795369" w:rsidRDefault="00795369" w:rsidP="00795369">
      <w:pPr>
        <w:pStyle w:val="ListParagraph"/>
        <w:numPr>
          <w:ilvl w:val="1"/>
          <w:numId w:val="1"/>
        </w:numPr>
      </w:pPr>
      <w:r>
        <w:t>Partnership</w:t>
      </w:r>
    </w:p>
    <w:p w14:paraId="65D54CFA" w14:textId="77777777" w:rsidR="00756455" w:rsidRDefault="00756455" w:rsidP="00756455">
      <w:pPr>
        <w:pStyle w:val="ListParagraph"/>
        <w:numPr>
          <w:ilvl w:val="1"/>
          <w:numId w:val="1"/>
        </w:numPr>
      </w:pPr>
      <w:r>
        <w:t>Career / Job Opportunity</w:t>
      </w:r>
    </w:p>
    <w:p w14:paraId="79DE5FF3" w14:textId="5E10E22A" w:rsidR="00756455" w:rsidRDefault="00756455" w:rsidP="00756455">
      <w:pPr>
        <w:pStyle w:val="ListParagraph"/>
        <w:numPr>
          <w:ilvl w:val="1"/>
          <w:numId w:val="1"/>
        </w:numPr>
      </w:pPr>
      <w:r>
        <w:t>Newsletter</w:t>
      </w:r>
    </w:p>
    <w:p w14:paraId="170CD39F" w14:textId="2ACC7B96" w:rsidR="00756455" w:rsidRDefault="00756455" w:rsidP="00756455">
      <w:pPr>
        <w:pStyle w:val="ListParagraph"/>
        <w:numPr>
          <w:ilvl w:val="1"/>
          <w:numId w:val="1"/>
        </w:numPr>
      </w:pPr>
      <w:r>
        <w:t>Other</w:t>
      </w:r>
    </w:p>
    <w:p w14:paraId="01ADFBFE" w14:textId="693B526B" w:rsidR="00F754E9" w:rsidRDefault="00F754E9" w:rsidP="00756455">
      <w:pPr>
        <w:pStyle w:val="ListParagraph"/>
        <w:numPr>
          <w:ilvl w:val="1"/>
          <w:numId w:val="1"/>
        </w:numPr>
      </w:pPr>
      <w:r>
        <w:t>Message</w:t>
      </w:r>
    </w:p>
    <w:p w14:paraId="084BCA58" w14:textId="337D15D8" w:rsidR="001E3D5D" w:rsidRDefault="001E3D5D" w:rsidP="001E3D5D"/>
    <w:p w14:paraId="35C0718D" w14:textId="6AD916DC" w:rsidR="00756455" w:rsidRDefault="00756455" w:rsidP="00756455">
      <w:r>
        <w:t>----------------------------------------------------------------------------</w:t>
      </w:r>
    </w:p>
    <w:p w14:paraId="589131AC" w14:textId="55DFB9A7" w:rsidR="00756455" w:rsidRPr="00854823" w:rsidRDefault="00756455" w:rsidP="00854823">
      <w:pPr>
        <w:rPr>
          <w:b/>
          <w:bCs/>
          <w:sz w:val="32"/>
          <w:szCs w:val="32"/>
          <w:u w:val="single"/>
        </w:rPr>
      </w:pPr>
      <w:r w:rsidRPr="00854823">
        <w:rPr>
          <w:b/>
          <w:bCs/>
          <w:sz w:val="32"/>
          <w:szCs w:val="32"/>
          <w:u w:val="single"/>
        </w:rPr>
        <w:t>Actions.</w:t>
      </w:r>
    </w:p>
    <w:p w14:paraId="7474A94B" w14:textId="6CD45954" w:rsidR="001E3D5D" w:rsidRDefault="001E3D5D" w:rsidP="001E3D5D">
      <w:pPr>
        <w:pStyle w:val="ListParagraph"/>
        <w:numPr>
          <w:ilvl w:val="0"/>
          <w:numId w:val="5"/>
        </w:numPr>
      </w:pPr>
      <w:r>
        <w:t>A layout of the Excel sheet or database is provided in the “</w:t>
      </w:r>
      <w:r>
        <w:t>Management Database UI</w:t>
      </w:r>
      <w:r w:rsidR="00320DC8">
        <w:t xml:space="preserve"> v.01_</w:t>
      </w:r>
      <w:proofErr w:type="gramStart"/>
      <w:r w:rsidR="00320DC8">
        <w:t>mk</w:t>
      </w:r>
      <w:r>
        <w:t>.xlsw</w:t>
      </w:r>
      <w:proofErr w:type="gramEnd"/>
      <w:r>
        <w:t>” file.</w:t>
      </w:r>
    </w:p>
    <w:p w14:paraId="2D261635" w14:textId="1EA9D59D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Capture all information in the </w:t>
      </w:r>
      <w:r w:rsidR="006C2822">
        <w:t>Excel sheet or database, whichever is appropriate</w:t>
      </w:r>
      <w:r w:rsidR="001E3D5D">
        <w:t>.</w:t>
      </w:r>
    </w:p>
    <w:p w14:paraId="51566364" w14:textId="521D2A6E" w:rsidR="00756455" w:rsidRDefault="00756455" w:rsidP="00756455">
      <w:pPr>
        <w:pStyle w:val="ListParagraph"/>
        <w:numPr>
          <w:ilvl w:val="1"/>
          <w:numId w:val="5"/>
        </w:numPr>
      </w:pPr>
      <w:r>
        <w:t xml:space="preserve">Add date and time the request was received </w:t>
      </w:r>
    </w:p>
    <w:p w14:paraId="181B020C" w14:textId="6A88726F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No matter what categories have been selected, all contacts </w:t>
      </w:r>
      <w:r w:rsidR="00F754E9">
        <w:t xml:space="preserve">with emails </w:t>
      </w:r>
      <w:r>
        <w:t xml:space="preserve">will be </w:t>
      </w:r>
      <w:r w:rsidR="00F754E9">
        <w:t>added</w:t>
      </w:r>
      <w:r>
        <w:t xml:space="preserve"> to </w:t>
      </w:r>
      <w:r w:rsidR="00F754E9">
        <w:t xml:space="preserve">a newsletter database.  </w:t>
      </w:r>
      <w:r w:rsidR="00180C67">
        <w:t>A</w:t>
      </w:r>
      <w:r w:rsidR="00180C67">
        <w:t>fter receiving at least one Newsletter to be removed.</w:t>
      </w:r>
      <w:r w:rsidR="00045CC5">
        <w:t xml:space="preserve"> </w:t>
      </w:r>
      <w:r>
        <w:t xml:space="preserve">Users will have to select “unsubscribe” </w:t>
      </w:r>
    </w:p>
    <w:p w14:paraId="365D0E07" w14:textId="77777777" w:rsidR="00854823" w:rsidRDefault="00854823" w:rsidP="00756455"/>
    <w:p w14:paraId="249FE053" w14:textId="69E91C36" w:rsidR="00756455" w:rsidRDefault="00756455" w:rsidP="00B96B99">
      <w:pPr>
        <w:pStyle w:val="ListParagraph"/>
        <w:numPr>
          <w:ilvl w:val="0"/>
          <w:numId w:val="10"/>
        </w:numPr>
      </w:pPr>
      <w:r>
        <w:t xml:space="preserve">If </w:t>
      </w:r>
      <w:r w:rsidR="006A17E1">
        <w:rPr>
          <w:b/>
          <w:bCs/>
        </w:rPr>
        <w:t>Product / Technical</w:t>
      </w:r>
      <w:r w:rsidR="00025D88">
        <w:rPr>
          <w:b/>
          <w:bCs/>
        </w:rPr>
        <w:t>, Demo, or Partnership</w:t>
      </w:r>
      <w:r w:rsidR="006A17E1">
        <w:rPr>
          <w:b/>
          <w:bCs/>
        </w:rPr>
        <w:t xml:space="preserve"> </w:t>
      </w:r>
      <w:r w:rsidR="00025D88">
        <w:t>was selected</w:t>
      </w:r>
      <w:r w:rsidR="006A17E1">
        <w:t xml:space="preserve"> is selected</w:t>
      </w:r>
      <w:r w:rsidR="00045CC5">
        <w:t xml:space="preserve"> then</w:t>
      </w:r>
    </w:p>
    <w:p w14:paraId="47E54568" w14:textId="0733A29A" w:rsidR="00756455" w:rsidRDefault="006A17E1" w:rsidP="00756455">
      <w:pPr>
        <w:pStyle w:val="ListParagraph"/>
        <w:numPr>
          <w:ilvl w:val="0"/>
          <w:numId w:val="5"/>
        </w:numPr>
      </w:pPr>
      <w:r>
        <w:t xml:space="preserve">Place an “x” in </w:t>
      </w:r>
      <w:r w:rsidR="00025D88">
        <w:t xml:space="preserve">each </w:t>
      </w:r>
      <w:r>
        <w:t>column</w:t>
      </w:r>
      <w:r w:rsidR="00025D88">
        <w:t xml:space="preserve"> in the database for </w:t>
      </w:r>
      <w:r w:rsidR="00D365AC">
        <w:t>the</w:t>
      </w:r>
      <w:r w:rsidR="00025D88">
        <w:t xml:space="preserve"> </w:t>
      </w:r>
      <w:r w:rsidR="00045CC5">
        <w:t>option</w:t>
      </w:r>
      <w:r w:rsidR="00D365AC">
        <w:t>(s)</w:t>
      </w:r>
      <w:r w:rsidR="00025D88">
        <w:t xml:space="preserve"> that </w:t>
      </w:r>
      <w:r w:rsidR="00D365AC">
        <w:t>were</w:t>
      </w:r>
      <w:r w:rsidR="00025D88">
        <w:t xml:space="preserve"> selected</w:t>
      </w:r>
      <w:r>
        <w:t>.</w:t>
      </w:r>
    </w:p>
    <w:p w14:paraId="5AC69D08" w14:textId="77777777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Send email to </w:t>
      </w:r>
      <w:hyperlink r:id="rId5" w:history="1">
        <w:r w:rsidRPr="00D54776">
          <w:rPr>
            <w:rStyle w:val="Hyperlink"/>
          </w:rPr>
          <w:t>sales@3insys.com</w:t>
        </w:r>
      </w:hyperlink>
    </w:p>
    <w:p w14:paraId="032452BC" w14:textId="7EAC1B06" w:rsidR="00025D88" w:rsidRDefault="00C96006" w:rsidP="00756455">
      <w:pPr>
        <w:pStyle w:val="ListParagraph"/>
        <w:numPr>
          <w:ilvl w:val="1"/>
          <w:numId w:val="5"/>
        </w:numPr>
      </w:pPr>
      <w:r>
        <w:t>S</w:t>
      </w:r>
      <w:r w:rsidR="00756455">
        <w:t>ubject</w:t>
      </w:r>
      <w:r w:rsidR="006C2822">
        <w:t xml:space="preserve"> “Website Request</w:t>
      </w:r>
      <w:r w:rsidR="004B27CE">
        <w:t xml:space="preserve"> for </w:t>
      </w:r>
      <w:r w:rsidR="006C2822" w:rsidRPr="004B27CE">
        <w:rPr>
          <w:highlight w:val="yellow"/>
        </w:rPr>
        <w:t>&lt;</w:t>
      </w:r>
      <w:r w:rsidR="00756455" w:rsidRPr="004B27CE">
        <w:rPr>
          <w:highlight w:val="yellow"/>
        </w:rPr>
        <w:t xml:space="preserve"> </w:t>
      </w:r>
      <w:r w:rsidR="00025D88" w:rsidRPr="004B27CE">
        <w:rPr>
          <w:highlight w:val="yellow"/>
        </w:rPr>
        <w:t>items that were requested</w:t>
      </w:r>
      <w:r w:rsidR="006C2822" w:rsidRPr="004B27CE">
        <w:rPr>
          <w:highlight w:val="yellow"/>
        </w:rPr>
        <w:t>&gt;</w:t>
      </w:r>
      <w:r w:rsidR="00025D88">
        <w:t xml:space="preserve"> </w:t>
      </w:r>
      <w:r w:rsidR="004B27CE">
        <w:t xml:space="preserve"> </w:t>
      </w:r>
    </w:p>
    <w:p w14:paraId="2B95BB27" w14:textId="0119D70D" w:rsidR="004B27CE" w:rsidRDefault="004B27CE" w:rsidP="004B27CE">
      <w:pPr>
        <w:pStyle w:val="ListParagraph"/>
        <w:numPr>
          <w:ilvl w:val="2"/>
          <w:numId w:val="5"/>
        </w:numPr>
      </w:pPr>
      <w:r>
        <w:t xml:space="preserve">Items include: </w:t>
      </w:r>
      <w:r w:rsidRPr="00D365AC">
        <w:rPr>
          <w:highlight w:val="yellow"/>
        </w:rPr>
        <w:t>Product / Technical information, a Demonstration, a Partnership</w:t>
      </w:r>
    </w:p>
    <w:p w14:paraId="7A206004" w14:textId="13A9003D" w:rsidR="00756455" w:rsidRDefault="004B27CE" w:rsidP="00D365AC">
      <w:pPr>
        <w:pStyle w:val="ListParagraph"/>
        <w:numPr>
          <w:ilvl w:val="3"/>
          <w:numId w:val="5"/>
        </w:numPr>
      </w:pPr>
      <w:r>
        <w:lastRenderedPageBreak/>
        <w:t xml:space="preserve">Ex1: </w:t>
      </w:r>
      <w:r w:rsidR="00756455">
        <w:t>Website</w:t>
      </w:r>
      <w:r w:rsidR="0023173A">
        <w:t xml:space="preserve"> -</w:t>
      </w:r>
      <w:r w:rsidR="006C2822">
        <w:t xml:space="preserve"> Request</w:t>
      </w:r>
      <w:r>
        <w:t xml:space="preserve"> for </w:t>
      </w:r>
      <w:r w:rsidR="00756455">
        <w:t>Product</w:t>
      </w:r>
      <w:r w:rsidR="0023173A">
        <w:t xml:space="preserve"> / Technical</w:t>
      </w:r>
      <w:r w:rsidR="00756455">
        <w:t xml:space="preserve"> Information</w:t>
      </w:r>
      <w:r>
        <w:t xml:space="preserve">, a </w:t>
      </w:r>
      <w:r w:rsidR="00025D88">
        <w:t>Demo</w:t>
      </w:r>
      <w:r>
        <w:t xml:space="preserve">nstration, and a </w:t>
      </w:r>
      <w:r w:rsidR="00025D88">
        <w:t>Partnership</w:t>
      </w:r>
    </w:p>
    <w:p w14:paraId="2B821AAF" w14:textId="1BC4AF8D" w:rsidR="00025D88" w:rsidRDefault="00025D88" w:rsidP="00D365AC">
      <w:pPr>
        <w:pStyle w:val="ListParagraph"/>
        <w:numPr>
          <w:ilvl w:val="3"/>
          <w:numId w:val="5"/>
        </w:numPr>
      </w:pPr>
      <w:r>
        <w:t xml:space="preserve">Ex </w:t>
      </w:r>
      <w:r w:rsidR="004B27CE">
        <w:t xml:space="preserve">2: </w:t>
      </w:r>
      <w:r>
        <w:t xml:space="preserve">Website </w:t>
      </w:r>
      <w:r w:rsidR="0023173A">
        <w:t xml:space="preserve">- </w:t>
      </w:r>
      <w:r w:rsidR="004B27CE">
        <w:t>Request for</w:t>
      </w:r>
      <w:r>
        <w:t xml:space="preserve"> Product</w:t>
      </w:r>
      <w:r w:rsidR="0023173A">
        <w:t xml:space="preserve"> / Technical</w:t>
      </w:r>
      <w:r>
        <w:t xml:space="preserve"> Information and </w:t>
      </w:r>
      <w:r w:rsidR="004B27CE">
        <w:t xml:space="preserve">a </w:t>
      </w:r>
      <w:r>
        <w:t>Demo</w:t>
      </w:r>
      <w:r w:rsidR="004B27CE">
        <w:t>nstration</w:t>
      </w:r>
    </w:p>
    <w:p w14:paraId="74FB426E" w14:textId="67EE1482" w:rsidR="004B27CE" w:rsidRDefault="00025D88" w:rsidP="00D365AC">
      <w:pPr>
        <w:pStyle w:val="ListParagraph"/>
        <w:numPr>
          <w:ilvl w:val="3"/>
          <w:numId w:val="5"/>
        </w:numPr>
      </w:pPr>
      <w:r>
        <w:t xml:space="preserve">Ex </w:t>
      </w:r>
      <w:r w:rsidR="004B27CE">
        <w:t>3</w:t>
      </w:r>
      <w:r>
        <w:t>: Website</w:t>
      </w:r>
      <w:r w:rsidR="004B27CE">
        <w:t xml:space="preserve"> </w:t>
      </w:r>
      <w:r w:rsidR="0023173A">
        <w:t xml:space="preserve">- </w:t>
      </w:r>
      <w:r w:rsidR="004B27CE">
        <w:t xml:space="preserve">Request for a </w:t>
      </w:r>
      <w:r>
        <w:t xml:space="preserve">Partnership </w:t>
      </w:r>
    </w:p>
    <w:p w14:paraId="02C48C03" w14:textId="5152BE51" w:rsidR="00756455" w:rsidRDefault="00B121FA" w:rsidP="00756455">
      <w:pPr>
        <w:pStyle w:val="ListParagraph"/>
        <w:numPr>
          <w:ilvl w:val="1"/>
          <w:numId w:val="5"/>
        </w:numPr>
      </w:pPr>
      <w:r>
        <w:t>cc</w:t>
      </w:r>
      <w:r w:rsidR="00756455">
        <w:t xml:space="preserve"> </w:t>
      </w:r>
      <w:hyperlink r:id="rId6" w:history="1">
        <w:r w:rsidR="00756455" w:rsidRPr="00D54776">
          <w:rPr>
            <w:rStyle w:val="Hyperlink"/>
          </w:rPr>
          <w:t>Allan.Rakos@3insys.com</w:t>
        </w:r>
      </w:hyperlink>
      <w:r w:rsidR="00756455">
        <w:t xml:space="preserve"> and </w:t>
      </w:r>
      <w:hyperlink r:id="rId7" w:history="1">
        <w:r w:rsidR="00756455" w:rsidRPr="00D54776">
          <w:rPr>
            <w:rStyle w:val="Hyperlink"/>
          </w:rPr>
          <w:t>Mike.Koch@3insys.com</w:t>
        </w:r>
      </w:hyperlink>
    </w:p>
    <w:p w14:paraId="20F02917" w14:textId="77777777" w:rsidR="00756455" w:rsidRDefault="00756455" w:rsidP="00756455">
      <w:pPr>
        <w:pStyle w:val="ListParagraph"/>
        <w:numPr>
          <w:ilvl w:val="1"/>
          <w:numId w:val="5"/>
        </w:numPr>
      </w:pPr>
      <w:r>
        <w:t>Body of email</w:t>
      </w:r>
    </w:p>
    <w:p w14:paraId="731159A2" w14:textId="77777777" w:rsidR="00756455" w:rsidRDefault="00756455" w:rsidP="00756455">
      <w:pPr>
        <w:pStyle w:val="ListParagraph"/>
        <w:numPr>
          <w:ilvl w:val="2"/>
          <w:numId w:val="5"/>
        </w:numPr>
      </w:pPr>
      <w:r>
        <w:t>Include information from all fields</w:t>
      </w:r>
    </w:p>
    <w:p w14:paraId="51068DEB" w14:textId="224B018E" w:rsidR="00756455" w:rsidRDefault="00756455" w:rsidP="00756455">
      <w:pPr>
        <w:pStyle w:val="ListParagraph"/>
        <w:numPr>
          <w:ilvl w:val="2"/>
          <w:numId w:val="5"/>
        </w:numPr>
      </w:pPr>
      <w:r>
        <w:t>Include the date and time the request was received</w:t>
      </w:r>
      <w:r w:rsidR="00D365AC">
        <w:t xml:space="preserve"> at the top of the email</w:t>
      </w:r>
    </w:p>
    <w:p w14:paraId="3D5F3DF0" w14:textId="3A9623DF" w:rsidR="00DB0886" w:rsidRDefault="00DB0886" w:rsidP="00DB0886">
      <w:pPr>
        <w:pStyle w:val="ListParagraph"/>
        <w:numPr>
          <w:ilvl w:val="0"/>
          <w:numId w:val="5"/>
        </w:numPr>
      </w:pPr>
      <w:r>
        <w:t>If user provided their email address, send an email to their address:</w:t>
      </w:r>
    </w:p>
    <w:p w14:paraId="0E296261" w14:textId="4225555A" w:rsidR="00DB0886" w:rsidRDefault="00DB0886" w:rsidP="00DB0886">
      <w:pPr>
        <w:pStyle w:val="ListParagraph"/>
        <w:numPr>
          <w:ilvl w:val="1"/>
          <w:numId w:val="5"/>
        </w:numPr>
      </w:pPr>
      <w:r>
        <w:t>Subject “Your</w:t>
      </w:r>
      <w:r w:rsidR="00C14800">
        <w:t xml:space="preserve"> request </w:t>
      </w:r>
      <w:r w:rsidR="006C2822">
        <w:t>for information from</w:t>
      </w:r>
      <w:r>
        <w:t xml:space="preserve"> 3Insys has been received”</w:t>
      </w:r>
    </w:p>
    <w:p w14:paraId="2DD72168" w14:textId="77777777" w:rsidR="00B121FA" w:rsidRDefault="00DB0886" w:rsidP="00DB0886">
      <w:pPr>
        <w:pStyle w:val="ListParagraph"/>
        <w:numPr>
          <w:ilvl w:val="1"/>
          <w:numId w:val="5"/>
        </w:numPr>
      </w:pPr>
      <w:r>
        <w:t>Body of email</w:t>
      </w:r>
      <w:r w:rsidR="00B121FA">
        <w:t>:</w:t>
      </w:r>
    </w:p>
    <w:p w14:paraId="300C0ED5" w14:textId="77777777" w:rsidR="009F532F" w:rsidRDefault="002D6532" w:rsidP="009F532F">
      <w:pPr>
        <w:pStyle w:val="ListParagraph"/>
        <w:ind w:left="1440"/>
      </w:pPr>
      <w:r>
        <w:t>“</w:t>
      </w:r>
      <w:r w:rsidR="007061D7">
        <w:t xml:space="preserve">Hi!  </w:t>
      </w:r>
      <w:r w:rsidR="00DB0886">
        <w:t xml:space="preserve">We </w:t>
      </w:r>
      <w:r w:rsidR="00733A80">
        <w:t>are excited to receive your request</w:t>
      </w:r>
      <w:r w:rsidR="009F532F">
        <w:t xml:space="preserve"> for </w:t>
      </w:r>
      <w:r w:rsidR="009F532F" w:rsidRPr="006C2822">
        <w:rPr>
          <w:highlight w:val="yellow"/>
        </w:rPr>
        <w:t>&lt; enter selection&gt;</w:t>
      </w:r>
      <w:r w:rsidR="009F532F">
        <w:t>.   S</w:t>
      </w:r>
      <w:r w:rsidR="00DB0886">
        <w:t xml:space="preserve">omeone </w:t>
      </w:r>
      <w:r w:rsidR="009F532F">
        <w:t xml:space="preserve">from 3Insys </w:t>
      </w:r>
      <w:r w:rsidR="00DB0886">
        <w:t>will get back to you very soon.</w:t>
      </w:r>
      <w:r w:rsidR="00B121FA">
        <w:t xml:space="preserve">  </w:t>
      </w:r>
    </w:p>
    <w:p w14:paraId="465F1640" w14:textId="3327ED30" w:rsidR="006C2822" w:rsidRDefault="006C2822" w:rsidP="006C2822">
      <w:pPr>
        <w:pStyle w:val="ListParagraph"/>
        <w:ind w:left="2160"/>
      </w:pPr>
      <w:r w:rsidRPr="00D365AC">
        <w:rPr>
          <w:highlight w:val="yellow"/>
        </w:rPr>
        <w:t>&lt; enter selection&gt;</w:t>
      </w:r>
      <w:r>
        <w:t xml:space="preserve"> options include</w:t>
      </w:r>
    </w:p>
    <w:p w14:paraId="0FF49C90" w14:textId="2D48367D" w:rsidR="00C96006" w:rsidRDefault="00C96006" w:rsidP="009F532F">
      <w:pPr>
        <w:pStyle w:val="ListParagraph"/>
        <w:numPr>
          <w:ilvl w:val="0"/>
          <w:numId w:val="18"/>
        </w:numPr>
      </w:pPr>
      <w:r>
        <w:t>Product Information</w:t>
      </w:r>
      <w:r>
        <w:t>.</w:t>
      </w:r>
    </w:p>
    <w:p w14:paraId="6EADFF08" w14:textId="6DB0F69E" w:rsidR="00C96006" w:rsidRDefault="00C96006" w:rsidP="00C96006">
      <w:pPr>
        <w:pStyle w:val="ListParagraph"/>
        <w:numPr>
          <w:ilvl w:val="0"/>
          <w:numId w:val="18"/>
        </w:numPr>
      </w:pPr>
      <w:r>
        <w:t>a Partnership</w:t>
      </w:r>
      <w:r>
        <w:t>.</w:t>
      </w:r>
    </w:p>
    <w:p w14:paraId="241DD0CA" w14:textId="26DFAB07" w:rsidR="00C96006" w:rsidRDefault="00C96006" w:rsidP="00C96006">
      <w:pPr>
        <w:pStyle w:val="ListParagraph"/>
        <w:numPr>
          <w:ilvl w:val="0"/>
          <w:numId w:val="18"/>
        </w:numPr>
      </w:pPr>
      <w:r>
        <w:t>a Demonstration</w:t>
      </w:r>
      <w:r>
        <w:t>.</w:t>
      </w:r>
    </w:p>
    <w:p w14:paraId="769A8748" w14:textId="21454FD0" w:rsidR="00C96006" w:rsidRDefault="00C96006" w:rsidP="009F532F">
      <w:pPr>
        <w:pStyle w:val="ListParagraph"/>
        <w:numPr>
          <w:ilvl w:val="0"/>
          <w:numId w:val="18"/>
        </w:numPr>
      </w:pPr>
      <w:r>
        <w:t xml:space="preserve">Product Information and a </w:t>
      </w:r>
      <w:r w:rsidR="006C2822">
        <w:t>D</w:t>
      </w:r>
      <w:r>
        <w:t>emonstration</w:t>
      </w:r>
    </w:p>
    <w:p w14:paraId="0399D30A" w14:textId="3954D59D" w:rsidR="00C96006" w:rsidRDefault="00C96006" w:rsidP="009F532F">
      <w:pPr>
        <w:pStyle w:val="ListParagraph"/>
        <w:numPr>
          <w:ilvl w:val="0"/>
          <w:numId w:val="18"/>
        </w:numPr>
      </w:pPr>
      <w:r>
        <w:t xml:space="preserve">Product Information </w:t>
      </w:r>
      <w:r>
        <w:t xml:space="preserve">and a </w:t>
      </w:r>
      <w:r w:rsidR="006C2822">
        <w:t>P</w:t>
      </w:r>
      <w:r>
        <w:t>artnership.</w:t>
      </w:r>
    </w:p>
    <w:p w14:paraId="0FF0D0BD" w14:textId="62750D80" w:rsidR="00C96006" w:rsidRDefault="00C96006" w:rsidP="009F532F">
      <w:pPr>
        <w:pStyle w:val="ListParagraph"/>
        <w:numPr>
          <w:ilvl w:val="0"/>
          <w:numId w:val="18"/>
        </w:numPr>
      </w:pPr>
      <w:r>
        <w:t>Product Information</w:t>
      </w:r>
      <w:r>
        <w:t>, a Demonstration, and a Partnership.</w:t>
      </w:r>
    </w:p>
    <w:p w14:paraId="09E034FA" w14:textId="649FB97D" w:rsidR="00C96006" w:rsidRDefault="00C96006" w:rsidP="009F532F">
      <w:pPr>
        <w:pStyle w:val="ListParagraph"/>
        <w:numPr>
          <w:ilvl w:val="0"/>
          <w:numId w:val="18"/>
        </w:numPr>
      </w:pPr>
      <w:r>
        <w:t>a Demonstration and a Partnership.</w:t>
      </w:r>
    </w:p>
    <w:p w14:paraId="1B25195D" w14:textId="77777777" w:rsidR="00B121FA" w:rsidRDefault="00B121FA" w:rsidP="00B121FA">
      <w:pPr>
        <w:pStyle w:val="ListParagraph"/>
        <w:ind w:left="1440"/>
      </w:pPr>
    </w:p>
    <w:p w14:paraId="4ECDC454" w14:textId="77777777" w:rsidR="00B96B99" w:rsidRDefault="00B96B99" w:rsidP="002D6532">
      <w:pPr>
        <w:pStyle w:val="ListParagraph"/>
        <w:ind w:left="1440"/>
      </w:pPr>
      <w:r>
        <w:t>Sincerely,</w:t>
      </w:r>
    </w:p>
    <w:p w14:paraId="4D0374EB" w14:textId="12FEAA09" w:rsidR="002D6532" w:rsidRDefault="00B121FA" w:rsidP="002D6532">
      <w:pPr>
        <w:pStyle w:val="ListParagraph"/>
        <w:ind w:left="1440"/>
      </w:pPr>
      <w:r>
        <w:t>3Insys</w:t>
      </w:r>
      <w:r w:rsidR="002D6532">
        <w:t>”</w:t>
      </w:r>
    </w:p>
    <w:p w14:paraId="1B701AD0" w14:textId="41514244" w:rsidR="002D6532" w:rsidRDefault="002D6532" w:rsidP="002D6532">
      <w:pPr>
        <w:pStyle w:val="ListParagraph"/>
        <w:numPr>
          <w:ilvl w:val="1"/>
          <w:numId w:val="5"/>
        </w:numPr>
      </w:pPr>
      <w:r>
        <w:t>Include 3Insys logo in the bottom of the email.</w:t>
      </w:r>
    </w:p>
    <w:p w14:paraId="6567F6C1" w14:textId="77777777" w:rsidR="00B96B99" w:rsidRDefault="00B96B99" w:rsidP="00B96B99">
      <w:pPr>
        <w:pStyle w:val="ListParagraph"/>
        <w:ind w:left="1440"/>
      </w:pPr>
    </w:p>
    <w:p w14:paraId="1924F224" w14:textId="77777777" w:rsidR="00FE5A15" w:rsidRDefault="00FE5A15" w:rsidP="00B96B99">
      <w:pPr>
        <w:pStyle w:val="ListParagraph"/>
        <w:ind w:left="1440"/>
      </w:pPr>
    </w:p>
    <w:p w14:paraId="729DA07D" w14:textId="02FDBBFA" w:rsidR="00756455" w:rsidRDefault="00756455" w:rsidP="00B96B99">
      <w:pPr>
        <w:pStyle w:val="ListParagraph"/>
        <w:numPr>
          <w:ilvl w:val="0"/>
          <w:numId w:val="10"/>
        </w:numPr>
      </w:pPr>
      <w:r>
        <w:t xml:space="preserve">If </w:t>
      </w:r>
      <w:r w:rsidRPr="00B96B99">
        <w:rPr>
          <w:b/>
          <w:bCs/>
        </w:rPr>
        <w:t>Career / Job Opportunity</w:t>
      </w:r>
      <w:r>
        <w:t xml:space="preserve"> is selected</w:t>
      </w:r>
    </w:p>
    <w:p w14:paraId="10274467" w14:textId="3D404CB2" w:rsidR="00C96006" w:rsidRDefault="00C96006" w:rsidP="00C96006">
      <w:pPr>
        <w:pStyle w:val="ListParagraph"/>
        <w:numPr>
          <w:ilvl w:val="0"/>
          <w:numId w:val="5"/>
        </w:numPr>
      </w:pPr>
      <w:r>
        <w:t xml:space="preserve">Place an “x” in </w:t>
      </w:r>
      <w:r>
        <w:t>the career column</w:t>
      </w:r>
      <w:r>
        <w:t>.</w:t>
      </w:r>
    </w:p>
    <w:p w14:paraId="55E84568" w14:textId="6D8D5C9F" w:rsidR="00756455" w:rsidRDefault="00756455" w:rsidP="00756455">
      <w:pPr>
        <w:pStyle w:val="ListParagraph"/>
        <w:numPr>
          <w:ilvl w:val="0"/>
          <w:numId w:val="5"/>
        </w:numPr>
      </w:pPr>
      <w:r>
        <w:t>If an attachment</w:t>
      </w:r>
      <w:r w:rsidR="006C2822">
        <w:t xml:space="preserve"> (resume)</w:t>
      </w:r>
      <w:r>
        <w:t xml:space="preserve"> was provided, then store the file in the database</w:t>
      </w:r>
      <w:r w:rsidR="00C96006">
        <w:t xml:space="preserve"> and </w:t>
      </w:r>
      <w:r w:rsidR="006C2822">
        <w:t>put</w:t>
      </w:r>
      <w:r w:rsidR="00C96006">
        <w:t xml:space="preserve"> a link to the file in </w:t>
      </w:r>
      <w:r w:rsidR="006C2822">
        <w:t>the “Attachment” cell.</w:t>
      </w:r>
    </w:p>
    <w:p w14:paraId="175B1D0A" w14:textId="77777777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Send email to </w:t>
      </w:r>
      <w:hyperlink r:id="rId8" w:history="1">
        <w:r w:rsidRPr="00D54776">
          <w:rPr>
            <w:rStyle w:val="Hyperlink"/>
          </w:rPr>
          <w:t>hr@3insys.com</w:t>
        </w:r>
      </w:hyperlink>
    </w:p>
    <w:p w14:paraId="658CC798" w14:textId="73062645" w:rsidR="00756455" w:rsidRDefault="00756455" w:rsidP="00756455">
      <w:pPr>
        <w:pStyle w:val="ListParagraph"/>
        <w:numPr>
          <w:ilvl w:val="1"/>
          <w:numId w:val="5"/>
        </w:numPr>
      </w:pPr>
      <w:r>
        <w:t>subject “Website - Job/Career Candidate”</w:t>
      </w:r>
    </w:p>
    <w:p w14:paraId="184981BB" w14:textId="5650B11C" w:rsidR="00756455" w:rsidRDefault="00756455" w:rsidP="00756455">
      <w:pPr>
        <w:pStyle w:val="ListParagraph"/>
        <w:numPr>
          <w:ilvl w:val="1"/>
          <w:numId w:val="5"/>
        </w:numPr>
      </w:pPr>
      <w:r>
        <w:t>Include the attachment in the body of the email</w:t>
      </w:r>
    </w:p>
    <w:p w14:paraId="35105B88" w14:textId="77777777" w:rsidR="00756455" w:rsidRDefault="00756455" w:rsidP="00756455">
      <w:pPr>
        <w:pStyle w:val="ListParagraph"/>
        <w:numPr>
          <w:ilvl w:val="1"/>
          <w:numId w:val="5"/>
        </w:numPr>
      </w:pPr>
      <w:r>
        <w:t>Body of email</w:t>
      </w:r>
    </w:p>
    <w:p w14:paraId="4F94400E" w14:textId="77777777" w:rsidR="00756455" w:rsidRDefault="00756455" w:rsidP="00756455">
      <w:pPr>
        <w:pStyle w:val="ListParagraph"/>
        <w:numPr>
          <w:ilvl w:val="2"/>
          <w:numId w:val="5"/>
        </w:numPr>
      </w:pPr>
      <w:r>
        <w:t>Include information from all fields</w:t>
      </w:r>
    </w:p>
    <w:p w14:paraId="0FAB9412" w14:textId="77777777" w:rsidR="00D365AC" w:rsidRDefault="00D365AC" w:rsidP="00D365AC">
      <w:pPr>
        <w:pStyle w:val="ListParagraph"/>
        <w:numPr>
          <w:ilvl w:val="2"/>
          <w:numId w:val="5"/>
        </w:numPr>
      </w:pPr>
      <w:r>
        <w:t>Include the date and time the request was received at the top of the email</w:t>
      </w:r>
    </w:p>
    <w:p w14:paraId="6D320857" w14:textId="77777777" w:rsidR="00B96B99" w:rsidRDefault="00B96B99" w:rsidP="00B96B99">
      <w:pPr>
        <w:pStyle w:val="ListParagraph"/>
        <w:numPr>
          <w:ilvl w:val="0"/>
          <w:numId w:val="5"/>
        </w:numPr>
      </w:pPr>
      <w:r>
        <w:t>If user provided their email address, send an email to their address:</w:t>
      </w:r>
    </w:p>
    <w:p w14:paraId="3376E06D" w14:textId="1E8F8071" w:rsidR="00B96B99" w:rsidRDefault="00B96B99" w:rsidP="00B96B99">
      <w:pPr>
        <w:pStyle w:val="ListParagraph"/>
        <w:numPr>
          <w:ilvl w:val="1"/>
          <w:numId w:val="5"/>
        </w:numPr>
      </w:pPr>
      <w:r>
        <w:t xml:space="preserve">Subject “Your inquiry regarding an </w:t>
      </w:r>
      <w:r w:rsidR="007061D7">
        <w:t xml:space="preserve">open </w:t>
      </w:r>
      <w:r>
        <w:t>position at 3Insys has been received”</w:t>
      </w:r>
    </w:p>
    <w:p w14:paraId="728C81F2" w14:textId="77777777" w:rsidR="00B96B99" w:rsidRDefault="00B96B99" w:rsidP="00B96B99">
      <w:pPr>
        <w:pStyle w:val="ListParagraph"/>
        <w:numPr>
          <w:ilvl w:val="1"/>
          <w:numId w:val="5"/>
        </w:numPr>
      </w:pPr>
      <w:r>
        <w:t>Body of email:</w:t>
      </w:r>
    </w:p>
    <w:p w14:paraId="638485AE" w14:textId="613B7D7B" w:rsidR="007061D7" w:rsidRDefault="007061D7" w:rsidP="007061D7">
      <w:pPr>
        <w:pStyle w:val="ListParagraph"/>
        <w:ind w:left="1440"/>
      </w:pPr>
      <w:r>
        <w:t xml:space="preserve">“Hi!  Thank you for your inquiry regarding the open position: </w:t>
      </w:r>
      <w:r w:rsidRPr="007061D7">
        <w:rPr>
          <w:highlight w:val="yellow"/>
        </w:rPr>
        <w:t>(name of position from what user selected on the web form)</w:t>
      </w:r>
      <w:r>
        <w:t xml:space="preserve">.  We </w:t>
      </w:r>
      <w:r w:rsidR="00403B97">
        <w:t xml:space="preserve">are excited to </w:t>
      </w:r>
      <w:r>
        <w:t xml:space="preserve">receive your </w:t>
      </w:r>
      <w:r w:rsidR="00733A80">
        <w:t>request</w:t>
      </w:r>
      <w:r>
        <w:t xml:space="preserve">, and someone will get back to you very soon.  </w:t>
      </w:r>
    </w:p>
    <w:p w14:paraId="65D3B69E" w14:textId="77777777" w:rsidR="007061D7" w:rsidRDefault="007061D7" w:rsidP="00B96B99">
      <w:pPr>
        <w:pStyle w:val="ListParagraph"/>
        <w:ind w:left="1440"/>
      </w:pPr>
    </w:p>
    <w:p w14:paraId="372467A5" w14:textId="77777777" w:rsidR="00B96B99" w:rsidRDefault="00B96B99" w:rsidP="00B96B99">
      <w:pPr>
        <w:pStyle w:val="ListParagraph"/>
        <w:ind w:left="1440"/>
      </w:pPr>
    </w:p>
    <w:p w14:paraId="0AA8E409" w14:textId="77777777" w:rsidR="00B96B99" w:rsidRDefault="00B96B99" w:rsidP="00B96B99">
      <w:pPr>
        <w:pStyle w:val="ListParagraph"/>
        <w:ind w:left="1440"/>
      </w:pPr>
      <w:r>
        <w:lastRenderedPageBreak/>
        <w:t>Sincerely,</w:t>
      </w:r>
    </w:p>
    <w:p w14:paraId="0C40DE80" w14:textId="77777777" w:rsidR="00B96B99" w:rsidRDefault="00B96B99" w:rsidP="00B96B99">
      <w:pPr>
        <w:pStyle w:val="ListParagraph"/>
        <w:ind w:left="1440"/>
      </w:pPr>
      <w:r>
        <w:t>3Insys”</w:t>
      </w:r>
    </w:p>
    <w:p w14:paraId="2FA494F1" w14:textId="77777777" w:rsidR="00B96B99" w:rsidRDefault="00B96B99" w:rsidP="00B96B99">
      <w:pPr>
        <w:pStyle w:val="ListParagraph"/>
        <w:numPr>
          <w:ilvl w:val="1"/>
          <w:numId w:val="5"/>
        </w:numPr>
      </w:pPr>
      <w:r>
        <w:t>Include 3Insys logo in the bottom of the email.</w:t>
      </w:r>
    </w:p>
    <w:p w14:paraId="09387D46" w14:textId="77777777" w:rsidR="00B96B99" w:rsidRDefault="00B96B99" w:rsidP="00B96B99">
      <w:pPr>
        <w:pStyle w:val="ListParagraph"/>
      </w:pPr>
    </w:p>
    <w:p w14:paraId="3EB0D11B" w14:textId="77777777" w:rsidR="007061D7" w:rsidRDefault="007061D7" w:rsidP="00733A80">
      <w:pPr>
        <w:pStyle w:val="ListParagraph"/>
      </w:pPr>
    </w:p>
    <w:p w14:paraId="75EA2748" w14:textId="0F6DBD7B" w:rsidR="00756455" w:rsidRDefault="00756455" w:rsidP="00733A80">
      <w:pPr>
        <w:pStyle w:val="ListParagraph"/>
        <w:numPr>
          <w:ilvl w:val="0"/>
          <w:numId w:val="10"/>
        </w:numPr>
      </w:pPr>
      <w:r>
        <w:t xml:space="preserve">If </w:t>
      </w:r>
      <w:r w:rsidRPr="00733A80">
        <w:rPr>
          <w:b/>
          <w:bCs/>
        </w:rPr>
        <w:t>Newsletter</w:t>
      </w:r>
      <w:r>
        <w:t xml:space="preserve"> is selected</w:t>
      </w:r>
    </w:p>
    <w:p w14:paraId="55BA6FCA" w14:textId="62ED6663" w:rsidR="00756455" w:rsidRDefault="0023173A" w:rsidP="00756455">
      <w:pPr>
        <w:pStyle w:val="ListParagraph"/>
        <w:numPr>
          <w:ilvl w:val="0"/>
          <w:numId w:val="5"/>
        </w:numPr>
      </w:pPr>
      <w:r>
        <w:t xml:space="preserve">Place an “x” in the </w:t>
      </w:r>
      <w:r>
        <w:t>Newsletter</w:t>
      </w:r>
      <w:r>
        <w:t xml:space="preserve"> column</w:t>
      </w:r>
      <w:r>
        <w:t xml:space="preserve"> </w:t>
      </w:r>
      <w:r w:rsidR="00756455">
        <w:t>in the database</w:t>
      </w:r>
    </w:p>
    <w:p w14:paraId="515C8E7A" w14:textId="77777777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Send email to </w:t>
      </w:r>
      <w:hyperlink r:id="rId9" w:history="1">
        <w:r w:rsidRPr="00D54776">
          <w:rPr>
            <w:rStyle w:val="Hyperlink"/>
          </w:rPr>
          <w:t>sales@3insys.com</w:t>
        </w:r>
      </w:hyperlink>
    </w:p>
    <w:p w14:paraId="00F1C33A" w14:textId="4964A818" w:rsidR="00756455" w:rsidRDefault="00756455" w:rsidP="00756455">
      <w:pPr>
        <w:pStyle w:val="ListParagraph"/>
        <w:numPr>
          <w:ilvl w:val="1"/>
          <w:numId w:val="5"/>
        </w:numPr>
      </w:pPr>
      <w:r>
        <w:t>subject “Website</w:t>
      </w:r>
      <w:r w:rsidR="00854823">
        <w:t xml:space="preserve"> </w:t>
      </w:r>
      <w:r>
        <w:t>– Newsletter Request”</w:t>
      </w:r>
    </w:p>
    <w:p w14:paraId="55DB26B7" w14:textId="29D19CE3" w:rsidR="00756455" w:rsidRDefault="00F46D36" w:rsidP="00756455">
      <w:pPr>
        <w:pStyle w:val="ListParagraph"/>
        <w:numPr>
          <w:ilvl w:val="1"/>
          <w:numId w:val="5"/>
        </w:numPr>
      </w:pPr>
      <w:r>
        <w:t>cc:</w:t>
      </w:r>
      <w:r w:rsidR="00756455">
        <w:t xml:space="preserve"> </w:t>
      </w:r>
      <w:hyperlink r:id="rId10" w:history="1">
        <w:r w:rsidR="00756455" w:rsidRPr="00D54776">
          <w:rPr>
            <w:rStyle w:val="Hyperlink"/>
          </w:rPr>
          <w:t>Allan.Rakos@3insys.com</w:t>
        </w:r>
      </w:hyperlink>
      <w:r w:rsidR="00756455">
        <w:t xml:space="preserve"> and </w:t>
      </w:r>
      <w:hyperlink r:id="rId11" w:history="1">
        <w:r w:rsidR="00756455" w:rsidRPr="00D54776">
          <w:rPr>
            <w:rStyle w:val="Hyperlink"/>
          </w:rPr>
          <w:t>Mike.Koch@3insys.com</w:t>
        </w:r>
      </w:hyperlink>
    </w:p>
    <w:p w14:paraId="53691F7C" w14:textId="77777777" w:rsidR="00756455" w:rsidRDefault="00756455" w:rsidP="00756455">
      <w:pPr>
        <w:pStyle w:val="ListParagraph"/>
        <w:numPr>
          <w:ilvl w:val="1"/>
          <w:numId w:val="5"/>
        </w:numPr>
      </w:pPr>
      <w:r>
        <w:t>Body of email</w:t>
      </w:r>
    </w:p>
    <w:p w14:paraId="02E9B7A9" w14:textId="77777777" w:rsidR="00756455" w:rsidRDefault="00756455" w:rsidP="00756455">
      <w:pPr>
        <w:pStyle w:val="ListParagraph"/>
        <w:numPr>
          <w:ilvl w:val="2"/>
          <w:numId w:val="5"/>
        </w:numPr>
      </w:pPr>
      <w:r>
        <w:t>Include information from all fields</w:t>
      </w:r>
    </w:p>
    <w:p w14:paraId="445C3242" w14:textId="77777777" w:rsidR="00D365AC" w:rsidRDefault="00D365AC" w:rsidP="00D365AC">
      <w:pPr>
        <w:pStyle w:val="ListParagraph"/>
        <w:numPr>
          <w:ilvl w:val="2"/>
          <w:numId w:val="5"/>
        </w:numPr>
      </w:pPr>
      <w:r>
        <w:t>Include the date and time the request was received at the top of the email</w:t>
      </w:r>
    </w:p>
    <w:p w14:paraId="45C2B0E1" w14:textId="77777777" w:rsidR="00733A80" w:rsidRDefault="00733A80" w:rsidP="00733A80">
      <w:pPr>
        <w:pStyle w:val="ListParagraph"/>
        <w:numPr>
          <w:ilvl w:val="0"/>
          <w:numId w:val="5"/>
        </w:numPr>
      </w:pPr>
      <w:r>
        <w:t>If user provided their email address, send an email to their address:</w:t>
      </w:r>
    </w:p>
    <w:p w14:paraId="59087C8E" w14:textId="556F7B7F" w:rsidR="00733A80" w:rsidRDefault="00733A80" w:rsidP="00733A80">
      <w:pPr>
        <w:pStyle w:val="ListParagraph"/>
        <w:numPr>
          <w:ilvl w:val="1"/>
          <w:numId w:val="5"/>
        </w:numPr>
      </w:pPr>
      <w:r>
        <w:t>Subject “You have been added to receive the 3Insys newsletter”</w:t>
      </w:r>
    </w:p>
    <w:p w14:paraId="359F451A" w14:textId="77777777" w:rsidR="00733A80" w:rsidRDefault="00733A80" w:rsidP="00733A80">
      <w:pPr>
        <w:pStyle w:val="ListParagraph"/>
        <w:numPr>
          <w:ilvl w:val="1"/>
          <w:numId w:val="5"/>
        </w:numPr>
      </w:pPr>
      <w:r>
        <w:t>Body of email:</w:t>
      </w:r>
    </w:p>
    <w:p w14:paraId="3A2AD767" w14:textId="29C0D515" w:rsidR="00733A80" w:rsidRDefault="00733A80" w:rsidP="00733A80">
      <w:pPr>
        <w:pStyle w:val="ListParagraph"/>
        <w:ind w:left="1440"/>
      </w:pPr>
      <w:r>
        <w:t xml:space="preserve">“Hi!  Thank you for your interest to receive our newsletter.  We promise to not fill up your inbox with unnecessary </w:t>
      </w:r>
      <w:proofErr w:type="gramStart"/>
      <w:r>
        <w:t>emails</w:t>
      </w:r>
      <w:r w:rsidR="0063649D">
        <w:t>,</w:t>
      </w:r>
      <w:r>
        <w:t xml:space="preserve"> and</w:t>
      </w:r>
      <w:proofErr w:type="gramEnd"/>
      <w:r>
        <w:t xml:space="preserve"> </w:t>
      </w:r>
      <w:r w:rsidR="0063649D">
        <w:t xml:space="preserve">will </w:t>
      </w:r>
      <w:r>
        <w:t>only send out a</w:t>
      </w:r>
      <w:r w:rsidR="0063649D">
        <w:t>n occasional update with exciting news regarding our products and solutions</w:t>
      </w:r>
      <w:r>
        <w:t xml:space="preserve">.  </w:t>
      </w:r>
    </w:p>
    <w:p w14:paraId="189665E8" w14:textId="77777777" w:rsidR="00733A80" w:rsidRDefault="00733A80" w:rsidP="00733A80">
      <w:pPr>
        <w:pStyle w:val="ListParagraph"/>
        <w:ind w:left="1440"/>
      </w:pPr>
    </w:p>
    <w:p w14:paraId="5CD046CD" w14:textId="77777777" w:rsidR="00733A80" w:rsidRDefault="00733A80" w:rsidP="00733A80">
      <w:pPr>
        <w:pStyle w:val="ListParagraph"/>
        <w:ind w:left="1440"/>
      </w:pPr>
      <w:r>
        <w:t>Sincerely,</w:t>
      </w:r>
    </w:p>
    <w:p w14:paraId="3D39184A" w14:textId="77777777" w:rsidR="00733A80" w:rsidRDefault="00733A80" w:rsidP="00733A80">
      <w:pPr>
        <w:pStyle w:val="ListParagraph"/>
        <w:ind w:left="1440"/>
      </w:pPr>
      <w:r>
        <w:t>3Insys”</w:t>
      </w:r>
    </w:p>
    <w:p w14:paraId="5265A559" w14:textId="77777777" w:rsidR="00733A80" w:rsidRDefault="00733A80" w:rsidP="00733A80">
      <w:pPr>
        <w:pStyle w:val="ListParagraph"/>
        <w:numPr>
          <w:ilvl w:val="1"/>
          <w:numId w:val="5"/>
        </w:numPr>
      </w:pPr>
      <w:r>
        <w:t>Include 3Insys logo in the bottom of the email.</w:t>
      </w:r>
    </w:p>
    <w:p w14:paraId="6BB84FEC" w14:textId="77777777" w:rsidR="00733A80" w:rsidRDefault="00733A80" w:rsidP="00733A80"/>
    <w:p w14:paraId="4FFEE706" w14:textId="4865651A" w:rsidR="00756455" w:rsidRDefault="00756455" w:rsidP="00733A80">
      <w:pPr>
        <w:pStyle w:val="ListParagraph"/>
        <w:numPr>
          <w:ilvl w:val="0"/>
          <w:numId w:val="10"/>
        </w:numPr>
      </w:pPr>
      <w:r>
        <w:t xml:space="preserve">If </w:t>
      </w:r>
      <w:r w:rsidRPr="00733A80">
        <w:rPr>
          <w:b/>
          <w:bCs/>
        </w:rPr>
        <w:t>Other</w:t>
      </w:r>
      <w:r>
        <w:t xml:space="preserve"> is selected</w:t>
      </w:r>
    </w:p>
    <w:p w14:paraId="68E3A3FB" w14:textId="674F3F87" w:rsidR="00D365AC" w:rsidRDefault="00D365AC" w:rsidP="00D365AC">
      <w:pPr>
        <w:pStyle w:val="ListParagraph"/>
        <w:numPr>
          <w:ilvl w:val="0"/>
          <w:numId w:val="5"/>
        </w:numPr>
      </w:pPr>
      <w:r>
        <w:t xml:space="preserve">Place an “x” in the </w:t>
      </w:r>
      <w:r>
        <w:t>Other</w:t>
      </w:r>
      <w:r>
        <w:t xml:space="preserve"> column in the database</w:t>
      </w:r>
    </w:p>
    <w:p w14:paraId="580A7E77" w14:textId="77777777" w:rsidR="00756455" w:rsidRDefault="00756455" w:rsidP="00756455">
      <w:pPr>
        <w:pStyle w:val="ListParagraph"/>
        <w:numPr>
          <w:ilvl w:val="0"/>
          <w:numId w:val="5"/>
        </w:numPr>
      </w:pPr>
      <w:r>
        <w:t xml:space="preserve">Send email to </w:t>
      </w:r>
      <w:hyperlink r:id="rId12" w:history="1">
        <w:r w:rsidRPr="00D54776">
          <w:rPr>
            <w:rStyle w:val="Hyperlink"/>
          </w:rPr>
          <w:t>sales@3insys.com</w:t>
        </w:r>
      </w:hyperlink>
    </w:p>
    <w:p w14:paraId="031610C2" w14:textId="1C73B327" w:rsidR="00756455" w:rsidRDefault="00756455" w:rsidP="00756455">
      <w:pPr>
        <w:pStyle w:val="ListParagraph"/>
        <w:numPr>
          <w:ilvl w:val="1"/>
          <w:numId w:val="5"/>
        </w:numPr>
      </w:pPr>
      <w:r>
        <w:t xml:space="preserve">subject “Website </w:t>
      </w:r>
      <w:r w:rsidR="00854823">
        <w:t>–</w:t>
      </w:r>
      <w:r>
        <w:t xml:space="preserve"> Other</w:t>
      </w:r>
      <w:r w:rsidR="00854823">
        <w:t xml:space="preserve"> </w:t>
      </w:r>
      <w:r w:rsidR="00D365AC">
        <w:t>Inquiry Received</w:t>
      </w:r>
      <w:r>
        <w:t>”</w:t>
      </w:r>
      <w:r w:rsidR="00D365AC">
        <w:t xml:space="preserve"> </w:t>
      </w:r>
    </w:p>
    <w:p w14:paraId="008DA398" w14:textId="78E905BF" w:rsidR="00756455" w:rsidRDefault="00F46D36" w:rsidP="00756455">
      <w:pPr>
        <w:pStyle w:val="ListParagraph"/>
        <w:numPr>
          <w:ilvl w:val="1"/>
          <w:numId w:val="5"/>
        </w:numPr>
      </w:pPr>
      <w:r>
        <w:t>cc:</w:t>
      </w:r>
      <w:r w:rsidR="00756455">
        <w:t xml:space="preserve"> </w:t>
      </w:r>
      <w:hyperlink r:id="rId13" w:history="1">
        <w:r w:rsidR="00756455" w:rsidRPr="00D54776">
          <w:rPr>
            <w:rStyle w:val="Hyperlink"/>
          </w:rPr>
          <w:t>Allan.Rakos@3insys.com</w:t>
        </w:r>
      </w:hyperlink>
      <w:r w:rsidR="00756455">
        <w:t xml:space="preserve"> and </w:t>
      </w:r>
      <w:hyperlink r:id="rId14" w:history="1">
        <w:r w:rsidR="00756455" w:rsidRPr="00D54776">
          <w:rPr>
            <w:rStyle w:val="Hyperlink"/>
          </w:rPr>
          <w:t>Mike.Koch@3insys.com</w:t>
        </w:r>
      </w:hyperlink>
    </w:p>
    <w:p w14:paraId="54C9ABC7" w14:textId="77777777" w:rsidR="00756455" w:rsidRDefault="00756455" w:rsidP="00756455">
      <w:pPr>
        <w:pStyle w:val="ListParagraph"/>
        <w:numPr>
          <w:ilvl w:val="1"/>
          <w:numId w:val="5"/>
        </w:numPr>
      </w:pPr>
      <w:r>
        <w:t>Body of email</w:t>
      </w:r>
    </w:p>
    <w:p w14:paraId="57CFCC8C" w14:textId="77777777" w:rsidR="00756455" w:rsidRDefault="00756455" w:rsidP="00756455">
      <w:pPr>
        <w:pStyle w:val="ListParagraph"/>
        <w:numPr>
          <w:ilvl w:val="2"/>
          <w:numId w:val="5"/>
        </w:numPr>
      </w:pPr>
      <w:r>
        <w:t>Include information from all fields</w:t>
      </w:r>
    </w:p>
    <w:p w14:paraId="2000DEE7" w14:textId="77777777" w:rsidR="00D365AC" w:rsidRDefault="00D365AC" w:rsidP="00D365AC">
      <w:pPr>
        <w:pStyle w:val="ListParagraph"/>
        <w:numPr>
          <w:ilvl w:val="2"/>
          <w:numId w:val="5"/>
        </w:numPr>
      </w:pPr>
      <w:r>
        <w:t>Include the date and time the request was received at the top of the email</w:t>
      </w:r>
    </w:p>
    <w:p w14:paraId="163E7E0D" w14:textId="77777777" w:rsidR="0063649D" w:rsidRDefault="0063649D" w:rsidP="0063649D">
      <w:pPr>
        <w:pStyle w:val="ListParagraph"/>
        <w:numPr>
          <w:ilvl w:val="0"/>
          <w:numId w:val="5"/>
        </w:numPr>
      </w:pPr>
      <w:r>
        <w:t>If user provided their email address, send an email to their address:</w:t>
      </w:r>
    </w:p>
    <w:p w14:paraId="76766A19" w14:textId="2EB73F32" w:rsidR="0063649D" w:rsidRDefault="0063649D" w:rsidP="0063649D">
      <w:pPr>
        <w:pStyle w:val="ListParagraph"/>
        <w:numPr>
          <w:ilvl w:val="1"/>
          <w:numId w:val="5"/>
        </w:numPr>
      </w:pPr>
      <w:r>
        <w:t>Subject “You</w:t>
      </w:r>
      <w:r w:rsidR="00D365AC">
        <w:t>r</w:t>
      </w:r>
      <w:r>
        <w:t xml:space="preserve"> request for information </w:t>
      </w:r>
      <w:r w:rsidR="00D365AC">
        <w:t>from</w:t>
      </w:r>
      <w:r>
        <w:t xml:space="preserve"> 3Insys has been received”</w:t>
      </w:r>
    </w:p>
    <w:p w14:paraId="37D135D2" w14:textId="77777777" w:rsidR="0063649D" w:rsidRDefault="0063649D" w:rsidP="0063649D">
      <w:pPr>
        <w:pStyle w:val="ListParagraph"/>
        <w:numPr>
          <w:ilvl w:val="1"/>
          <w:numId w:val="5"/>
        </w:numPr>
      </w:pPr>
      <w:r>
        <w:t>Body of email:</w:t>
      </w:r>
    </w:p>
    <w:p w14:paraId="4ED8AA82" w14:textId="6ACF02F8" w:rsidR="0063649D" w:rsidRDefault="0063649D" w:rsidP="0063649D">
      <w:pPr>
        <w:pStyle w:val="ListParagraph"/>
        <w:ind w:left="1440"/>
      </w:pPr>
      <w:r>
        <w:t xml:space="preserve">“Hi!  Thank you for your inquiry </w:t>
      </w:r>
      <w:r w:rsidR="00D365AC">
        <w:t>about</w:t>
      </w:r>
      <w:r>
        <w:t xml:space="preserve"> 3Insys.   We received your request, and someone will get back to you very soon.  </w:t>
      </w:r>
    </w:p>
    <w:p w14:paraId="60BB2AA9" w14:textId="69121364" w:rsidR="0063649D" w:rsidRDefault="0063649D" w:rsidP="0063649D">
      <w:pPr>
        <w:pStyle w:val="ListParagraph"/>
        <w:ind w:left="1440"/>
      </w:pPr>
    </w:p>
    <w:p w14:paraId="07606EF0" w14:textId="77777777" w:rsidR="0063649D" w:rsidRDefault="0063649D" w:rsidP="0063649D">
      <w:pPr>
        <w:pStyle w:val="ListParagraph"/>
        <w:ind w:left="1440"/>
      </w:pPr>
      <w:r>
        <w:t>Sincerely,</w:t>
      </w:r>
    </w:p>
    <w:p w14:paraId="198CA2FD" w14:textId="77777777" w:rsidR="0063649D" w:rsidRDefault="0063649D" w:rsidP="0063649D">
      <w:pPr>
        <w:pStyle w:val="ListParagraph"/>
        <w:ind w:left="1440"/>
      </w:pPr>
      <w:r>
        <w:t>3Insys”</w:t>
      </w:r>
    </w:p>
    <w:p w14:paraId="602310C1" w14:textId="689B64D0" w:rsidR="0063649D" w:rsidRDefault="0063649D" w:rsidP="0063649D">
      <w:pPr>
        <w:pStyle w:val="ListParagraph"/>
        <w:numPr>
          <w:ilvl w:val="1"/>
          <w:numId w:val="5"/>
        </w:numPr>
      </w:pPr>
      <w:r>
        <w:t>Include 3Insys logo in the bottom of the email.</w:t>
      </w:r>
    </w:p>
    <w:p w14:paraId="2C77817D" w14:textId="3AFF05F0" w:rsidR="00FE3A63" w:rsidRDefault="00FE3A63">
      <w:r>
        <w:br w:type="page"/>
      </w:r>
    </w:p>
    <w:p w14:paraId="52817B6A" w14:textId="7402B7A2" w:rsidR="001E3D5D" w:rsidRDefault="00FE3A63" w:rsidP="001E3D5D">
      <w:pPr>
        <w:jc w:val="center"/>
      </w:pPr>
      <w:r>
        <w:lastRenderedPageBreak/>
        <w:t>Database Fields</w:t>
      </w:r>
    </w:p>
    <w:p w14:paraId="6493ADB7" w14:textId="1FF609B2" w:rsidR="00FE3A63" w:rsidRDefault="001E3D5D" w:rsidP="001E3D5D">
      <w:pPr>
        <w:jc w:val="center"/>
      </w:pPr>
      <w:r>
        <w:t xml:space="preserve">Management Database </w:t>
      </w:r>
      <w:proofErr w:type="spellStart"/>
      <w:proofErr w:type="gramStart"/>
      <w:r>
        <w:t>UI.xlsw</w:t>
      </w:r>
      <w:proofErr w:type="spellEnd"/>
      <w:proofErr w:type="gramEnd"/>
    </w:p>
    <w:p w14:paraId="55ADACBF" w14:textId="77777777" w:rsidR="00FE3A63" w:rsidRDefault="00FE3A63" w:rsidP="00FE3A63">
      <w:r>
        <w:t>Engagement</w:t>
      </w:r>
    </w:p>
    <w:p w14:paraId="592C8B37" w14:textId="77777777" w:rsidR="00306D91" w:rsidRDefault="00FE3A63" w:rsidP="00FE3A63">
      <w:pPr>
        <w:pStyle w:val="ListParagraph"/>
        <w:numPr>
          <w:ilvl w:val="0"/>
          <w:numId w:val="11"/>
        </w:numPr>
        <w:rPr>
          <w:b/>
          <w:bCs/>
        </w:rPr>
      </w:pPr>
      <w:r w:rsidRPr="00FE3A63">
        <w:rPr>
          <w:b/>
          <w:bCs/>
        </w:rPr>
        <w:t>Received</w:t>
      </w:r>
      <w:r>
        <w:rPr>
          <w:b/>
          <w:bCs/>
        </w:rPr>
        <w:t xml:space="preserve"> Date </w:t>
      </w:r>
    </w:p>
    <w:p w14:paraId="28A30DB0" w14:textId="46537B68" w:rsidR="00306D91" w:rsidRPr="00306D91" w:rsidRDefault="00FE3A63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This is the date that the contact form was received </w:t>
      </w:r>
    </w:p>
    <w:p w14:paraId="2E39B56F" w14:textId="77777777" w:rsidR="003517A3" w:rsidRPr="003517A3" w:rsidRDefault="003517A3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>Date</w:t>
      </w:r>
    </w:p>
    <w:p w14:paraId="03E841EB" w14:textId="5979BC4D" w:rsidR="00FE3A63" w:rsidRPr="00FE3A63" w:rsidRDefault="003517A3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Date format: </w:t>
      </w:r>
      <w:r w:rsidR="00FE3A63">
        <w:t>mm/dd/</w:t>
      </w:r>
      <w:proofErr w:type="spellStart"/>
      <w:r w:rsidR="00FE3A63">
        <w:t>yyyy</w:t>
      </w:r>
      <w:proofErr w:type="spellEnd"/>
    </w:p>
    <w:p w14:paraId="5328DDD5" w14:textId="77777777" w:rsidR="00306D91" w:rsidRDefault="00FE3A63" w:rsidP="00FE3A63">
      <w:pPr>
        <w:pStyle w:val="ListParagraph"/>
        <w:numPr>
          <w:ilvl w:val="0"/>
          <w:numId w:val="11"/>
        </w:numPr>
        <w:rPr>
          <w:b/>
          <w:bCs/>
        </w:rPr>
      </w:pPr>
      <w:r w:rsidRPr="00FE3A63">
        <w:rPr>
          <w:b/>
          <w:bCs/>
        </w:rPr>
        <w:t>Received</w:t>
      </w:r>
      <w:r>
        <w:rPr>
          <w:b/>
          <w:bCs/>
        </w:rPr>
        <w:t xml:space="preserve"> </w:t>
      </w:r>
      <w:r>
        <w:rPr>
          <w:b/>
          <w:bCs/>
        </w:rPr>
        <w:t>Time</w:t>
      </w:r>
    </w:p>
    <w:p w14:paraId="703BF2DA" w14:textId="77777777" w:rsidR="00306D91" w:rsidRPr="00306D91" w:rsidRDefault="00FE3A63" w:rsidP="003517A3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This is the </w:t>
      </w:r>
      <w:r>
        <w:t>time</w:t>
      </w:r>
      <w:r>
        <w:t xml:space="preserve"> that the </w:t>
      </w:r>
      <w:r>
        <w:t>contact form was received</w:t>
      </w:r>
    </w:p>
    <w:p w14:paraId="42BD2CFC" w14:textId="77777777" w:rsidR="003517A3" w:rsidRPr="003517A3" w:rsidRDefault="00FE3A63" w:rsidP="003517A3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 </w:t>
      </w:r>
      <w:r w:rsidR="00306D91">
        <w:t xml:space="preserve">12hr format </w:t>
      </w:r>
    </w:p>
    <w:p w14:paraId="6E4A63AF" w14:textId="76F22688" w:rsidR="00FE3A63" w:rsidRPr="00306D91" w:rsidRDefault="00306D91" w:rsidP="003517A3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proofErr w:type="gramStart"/>
      <w:r>
        <w:t>hr:min</w:t>
      </w:r>
      <w:proofErr w:type="spellEnd"/>
      <w:proofErr w:type="gramEnd"/>
      <w:r>
        <w:t xml:space="preserve"> </w:t>
      </w:r>
      <w:r w:rsidR="00FE3A63">
        <w:t>AM/PM</w:t>
      </w:r>
      <w:r>
        <w:t xml:space="preserve"> (referenced to Pacific Time)</w:t>
      </w:r>
    </w:p>
    <w:p w14:paraId="2B27F348" w14:textId="365E198A" w:rsidR="00FE3A63" w:rsidRDefault="00FE3A63" w:rsidP="00FE3A63">
      <w:pPr>
        <w:pStyle w:val="ListParagraph"/>
        <w:numPr>
          <w:ilvl w:val="0"/>
          <w:numId w:val="11"/>
        </w:numPr>
        <w:rPr>
          <w:b/>
          <w:bCs/>
        </w:rPr>
      </w:pPr>
      <w:r w:rsidRPr="00FE3A63">
        <w:rPr>
          <w:b/>
          <w:bCs/>
        </w:rPr>
        <w:t>Assigned To</w:t>
      </w:r>
    </w:p>
    <w:p w14:paraId="62D07AFF" w14:textId="06094754" w:rsidR="00306D91" w:rsidRPr="00306D91" w:rsidRDefault="00306D91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This field will be populated by the database user.  </w:t>
      </w:r>
    </w:p>
    <w:p w14:paraId="2D021F55" w14:textId="75F7BB17" w:rsidR="00306D91" w:rsidRPr="00306D91" w:rsidRDefault="00306D91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Dropdown menu with key employee names: </w:t>
      </w:r>
    </w:p>
    <w:p w14:paraId="3E675A62" w14:textId="4107C74D" w:rsidR="00306D91" w:rsidRPr="00306D91" w:rsidRDefault="00306D91" w:rsidP="00306D91">
      <w:pPr>
        <w:pStyle w:val="ListParagraph"/>
        <w:numPr>
          <w:ilvl w:val="2"/>
          <w:numId w:val="11"/>
        </w:numPr>
      </w:pPr>
      <w:r w:rsidRPr="00306D91">
        <w:t>Aras Raiani</w:t>
      </w:r>
    </w:p>
    <w:p w14:paraId="3BD16980" w14:textId="1B26E68C" w:rsidR="00306D91" w:rsidRPr="00306D91" w:rsidRDefault="00306D91" w:rsidP="00306D91">
      <w:pPr>
        <w:pStyle w:val="ListParagraph"/>
        <w:numPr>
          <w:ilvl w:val="2"/>
          <w:numId w:val="11"/>
        </w:numPr>
      </w:pPr>
      <w:r w:rsidRPr="00306D91">
        <w:t>Allan Rakos</w:t>
      </w:r>
    </w:p>
    <w:p w14:paraId="2BCB701A" w14:textId="2F2B429F" w:rsidR="00306D91" w:rsidRPr="00306D91" w:rsidRDefault="00306D91" w:rsidP="00306D91">
      <w:pPr>
        <w:pStyle w:val="ListParagraph"/>
        <w:numPr>
          <w:ilvl w:val="2"/>
          <w:numId w:val="11"/>
        </w:numPr>
        <w:rPr>
          <w:b/>
          <w:bCs/>
        </w:rPr>
      </w:pPr>
      <w:r>
        <w:t>Mike Koch</w:t>
      </w:r>
    </w:p>
    <w:p w14:paraId="29A7885B" w14:textId="12A99F71" w:rsidR="00306D91" w:rsidRPr="00FE3A63" w:rsidRDefault="00306D91" w:rsidP="00306D91">
      <w:pPr>
        <w:pStyle w:val="ListParagraph"/>
        <w:numPr>
          <w:ilvl w:val="2"/>
          <w:numId w:val="11"/>
        </w:numPr>
        <w:rPr>
          <w:b/>
          <w:bCs/>
        </w:rPr>
      </w:pPr>
      <w:r>
        <w:t>HR</w:t>
      </w:r>
    </w:p>
    <w:p w14:paraId="5434DD19" w14:textId="3BE469F5" w:rsidR="00FE3A63" w:rsidRDefault="003517A3" w:rsidP="00FE3A63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t xml:space="preserve">Initial </w:t>
      </w:r>
      <w:r w:rsidR="00FE3A63" w:rsidRPr="00FE3A63">
        <w:rPr>
          <w:b/>
          <w:bCs/>
        </w:rPr>
        <w:t>Response</w:t>
      </w:r>
    </w:p>
    <w:p w14:paraId="5DCC7A5A" w14:textId="6E73A9DE" w:rsidR="00306D91" w:rsidRPr="003517A3" w:rsidRDefault="00306D91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 xml:space="preserve">This field will be </w:t>
      </w:r>
      <w:r w:rsidR="003517A3">
        <w:t>populated by the user</w:t>
      </w:r>
    </w:p>
    <w:p w14:paraId="6648A02F" w14:textId="25C9C97B" w:rsidR="003517A3" w:rsidRPr="003517A3" w:rsidRDefault="003517A3" w:rsidP="00306D91">
      <w:pPr>
        <w:pStyle w:val="ListParagraph"/>
        <w:numPr>
          <w:ilvl w:val="1"/>
          <w:numId w:val="11"/>
        </w:numPr>
        <w:rPr>
          <w:b/>
          <w:bCs/>
        </w:rPr>
      </w:pPr>
      <w:r>
        <w:t>Date</w:t>
      </w:r>
    </w:p>
    <w:p w14:paraId="27DFE1E2" w14:textId="77777777" w:rsidR="003517A3" w:rsidRPr="00FE3A63" w:rsidRDefault="003517A3" w:rsidP="003517A3">
      <w:pPr>
        <w:pStyle w:val="ListParagraph"/>
        <w:numPr>
          <w:ilvl w:val="1"/>
          <w:numId w:val="11"/>
        </w:numPr>
        <w:rPr>
          <w:b/>
          <w:bCs/>
        </w:rPr>
      </w:pPr>
      <w:r>
        <w:t>Date format: mm/dd/</w:t>
      </w:r>
      <w:proofErr w:type="spellStart"/>
      <w:r>
        <w:t>yyyy</w:t>
      </w:r>
      <w:proofErr w:type="spellEnd"/>
    </w:p>
    <w:p w14:paraId="1F569689" w14:textId="52E963DB" w:rsidR="00FE3A63" w:rsidRDefault="00FE3A63" w:rsidP="00FE3A63">
      <w:pPr>
        <w:pStyle w:val="ListParagraph"/>
        <w:numPr>
          <w:ilvl w:val="0"/>
          <w:numId w:val="11"/>
        </w:numPr>
        <w:rPr>
          <w:b/>
          <w:bCs/>
        </w:rPr>
      </w:pPr>
      <w:r w:rsidRPr="00FE3A63">
        <w:rPr>
          <w:b/>
          <w:bCs/>
        </w:rPr>
        <w:t>Connection</w:t>
      </w:r>
    </w:p>
    <w:p w14:paraId="5EA8B0B5" w14:textId="494343A2" w:rsidR="003517A3" w:rsidRDefault="003517A3" w:rsidP="003517A3">
      <w:pPr>
        <w:pStyle w:val="ListParagraph"/>
        <w:numPr>
          <w:ilvl w:val="1"/>
          <w:numId w:val="11"/>
        </w:numPr>
      </w:pPr>
      <w:r w:rsidRPr="003517A3">
        <w:t>This field will be populated by the user</w:t>
      </w:r>
    </w:p>
    <w:p w14:paraId="3486706C" w14:textId="7FF2A268" w:rsidR="003517A3" w:rsidRPr="003517A3" w:rsidRDefault="003517A3" w:rsidP="003517A3">
      <w:pPr>
        <w:pStyle w:val="ListParagraph"/>
        <w:numPr>
          <w:ilvl w:val="1"/>
          <w:numId w:val="11"/>
        </w:numPr>
      </w:pPr>
      <w:r>
        <w:t>Date</w:t>
      </w:r>
    </w:p>
    <w:p w14:paraId="53627C63" w14:textId="3B864240" w:rsidR="003517A3" w:rsidRPr="003517A3" w:rsidRDefault="003517A3" w:rsidP="003517A3">
      <w:pPr>
        <w:pStyle w:val="ListParagraph"/>
        <w:numPr>
          <w:ilvl w:val="1"/>
          <w:numId w:val="11"/>
        </w:numPr>
      </w:pPr>
      <w:r w:rsidRPr="003517A3">
        <w:t>Date format: mm/dd/</w:t>
      </w:r>
      <w:proofErr w:type="spellStart"/>
      <w:r w:rsidRPr="003517A3">
        <w:t>yyyy</w:t>
      </w:r>
      <w:proofErr w:type="spellEnd"/>
    </w:p>
    <w:p w14:paraId="0DD8E0FF" w14:textId="0A15368F" w:rsidR="00FE3A63" w:rsidRDefault="00FE3A63" w:rsidP="00FE3A63">
      <w:pPr>
        <w:pStyle w:val="ListParagraph"/>
        <w:numPr>
          <w:ilvl w:val="0"/>
          <w:numId w:val="11"/>
        </w:numPr>
        <w:rPr>
          <w:b/>
          <w:bCs/>
        </w:rPr>
      </w:pPr>
      <w:r w:rsidRPr="00FE3A63">
        <w:rPr>
          <w:b/>
          <w:bCs/>
        </w:rPr>
        <w:t>Demo Scheduled</w:t>
      </w:r>
    </w:p>
    <w:p w14:paraId="63FFF500" w14:textId="1A4D65F2" w:rsidR="003517A3" w:rsidRDefault="003517A3" w:rsidP="003517A3">
      <w:pPr>
        <w:pStyle w:val="ListParagraph"/>
        <w:numPr>
          <w:ilvl w:val="1"/>
          <w:numId w:val="11"/>
        </w:numPr>
      </w:pPr>
      <w:r w:rsidRPr="003517A3">
        <w:t>This field will be populated by the user</w:t>
      </w:r>
    </w:p>
    <w:p w14:paraId="264CB9A0" w14:textId="4FAB8335" w:rsidR="003517A3" w:rsidRPr="003517A3" w:rsidRDefault="003517A3" w:rsidP="003517A3">
      <w:pPr>
        <w:pStyle w:val="ListParagraph"/>
        <w:numPr>
          <w:ilvl w:val="1"/>
          <w:numId w:val="11"/>
        </w:numPr>
      </w:pPr>
      <w:r>
        <w:t>Date</w:t>
      </w:r>
    </w:p>
    <w:p w14:paraId="6ADAB934" w14:textId="70B5F596" w:rsidR="003517A3" w:rsidRPr="003517A3" w:rsidRDefault="003517A3" w:rsidP="003517A3">
      <w:pPr>
        <w:pStyle w:val="ListParagraph"/>
        <w:numPr>
          <w:ilvl w:val="1"/>
          <w:numId w:val="11"/>
        </w:numPr>
      </w:pPr>
      <w:r w:rsidRPr="003517A3">
        <w:t>Date format: mm/dd/</w:t>
      </w:r>
      <w:proofErr w:type="spellStart"/>
      <w:r w:rsidRPr="003517A3">
        <w:t>yyyy</w:t>
      </w:r>
      <w:proofErr w:type="spellEnd"/>
    </w:p>
    <w:p w14:paraId="077D7E6C" w14:textId="77777777" w:rsidR="00FE3A63" w:rsidRDefault="00FE3A63" w:rsidP="00FE3A63">
      <w:r>
        <w:t>Contact Information (1)</w:t>
      </w:r>
    </w:p>
    <w:p w14:paraId="6C026A1B" w14:textId="0F9B6BF6" w:rsidR="00FE3A63" w:rsidRDefault="00FE3A63" w:rsidP="00FE3A63">
      <w:pPr>
        <w:pStyle w:val="ListParagraph"/>
        <w:numPr>
          <w:ilvl w:val="0"/>
          <w:numId w:val="12"/>
        </w:numPr>
      </w:pPr>
      <w:r>
        <w:t>First</w:t>
      </w:r>
    </w:p>
    <w:p w14:paraId="58898891" w14:textId="4675297E" w:rsidR="003517A3" w:rsidRDefault="003517A3" w:rsidP="003517A3">
      <w:pPr>
        <w:pStyle w:val="ListParagraph"/>
        <w:numPr>
          <w:ilvl w:val="1"/>
          <w:numId w:val="12"/>
        </w:numPr>
      </w:pPr>
      <w:r>
        <w:t>Contact’s first name</w:t>
      </w:r>
    </w:p>
    <w:p w14:paraId="17C59D05" w14:textId="68433829" w:rsidR="003517A3" w:rsidRDefault="003517A3" w:rsidP="003517A3">
      <w:pPr>
        <w:pStyle w:val="ListParagraph"/>
        <w:numPr>
          <w:ilvl w:val="1"/>
          <w:numId w:val="12"/>
        </w:numPr>
      </w:pPr>
      <w:r>
        <w:t>Text</w:t>
      </w:r>
    </w:p>
    <w:p w14:paraId="0FAE0B85" w14:textId="46A0D78C" w:rsidR="00FE3A63" w:rsidRDefault="00FE3A63" w:rsidP="00FE3A63">
      <w:pPr>
        <w:pStyle w:val="ListParagraph"/>
        <w:numPr>
          <w:ilvl w:val="0"/>
          <w:numId w:val="12"/>
        </w:numPr>
      </w:pPr>
      <w:r>
        <w:t>Last</w:t>
      </w:r>
    </w:p>
    <w:p w14:paraId="2379F8B1" w14:textId="75CE66D7" w:rsidR="003517A3" w:rsidRDefault="003517A3" w:rsidP="003517A3">
      <w:pPr>
        <w:pStyle w:val="ListParagraph"/>
        <w:numPr>
          <w:ilvl w:val="1"/>
          <w:numId w:val="12"/>
        </w:numPr>
      </w:pPr>
      <w:r>
        <w:t>Contact’s last name</w:t>
      </w:r>
    </w:p>
    <w:p w14:paraId="0A4C402B" w14:textId="760AD223" w:rsidR="003517A3" w:rsidRDefault="003517A3" w:rsidP="003517A3">
      <w:pPr>
        <w:pStyle w:val="ListParagraph"/>
        <w:numPr>
          <w:ilvl w:val="1"/>
          <w:numId w:val="12"/>
        </w:numPr>
      </w:pPr>
      <w:r>
        <w:t>Text</w:t>
      </w:r>
    </w:p>
    <w:p w14:paraId="69E6537F" w14:textId="44545090" w:rsidR="00FE3A63" w:rsidRDefault="00FE3A63" w:rsidP="00FE3A63">
      <w:pPr>
        <w:pStyle w:val="ListParagraph"/>
        <w:numPr>
          <w:ilvl w:val="0"/>
          <w:numId w:val="12"/>
        </w:numPr>
      </w:pPr>
      <w:r>
        <w:t>Company</w:t>
      </w:r>
    </w:p>
    <w:p w14:paraId="71A37F6C" w14:textId="182C792F" w:rsidR="003517A3" w:rsidRDefault="003517A3" w:rsidP="003517A3">
      <w:pPr>
        <w:pStyle w:val="ListParagraph"/>
        <w:numPr>
          <w:ilvl w:val="1"/>
          <w:numId w:val="12"/>
        </w:numPr>
      </w:pPr>
      <w:r>
        <w:t>Company name</w:t>
      </w:r>
    </w:p>
    <w:p w14:paraId="7D31CC46" w14:textId="509E1F73" w:rsidR="003517A3" w:rsidRDefault="003517A3" w:rsidP="003517A3">
      <w:pPr>
        <w:pStyle w:val="ListParagraph"/>
        <w:numPr>
          <w:ilvl w:val="1"/>
          <w:numId w:val="12"/>
        </w:numPr>
      </w:pPr>
      <w:r>
        <w:t>Text</w:t>
      </w:r>
    </w:p>
    <w:p w14:paraId="3DAC4C0F" w14:textId="77777777" w:rsidR="00FE3A63" w:rsidRDefault="00FE3A63" w:rsidP="00FE3A63">
      <w:r>
        <w:t>Area of Interest</w:t>
      </w:r>
    </w:p>
    <w:p w14:paraId="66E4AD75" w14:textId="01D56611" w:rsidR="00FE3A63" w:rsidRDefault="00FE3A63" w:rsidP="00FE3A63">
      <w:pPr>
        <w:pStyle w:val="ListParagraph"/>
        <w:numPr>
          <w:ilvl w:val="0"/>
          <w:numId w:val="13"/>
        </w:numPr>
      </w:pPr>
      <w:r>
        <w:t>Product / Tech Info</w:t>
      </w:r>
    </w:p>
    <w:p w14:paraId="72B95D89" w14:textId="52A7436A" w:rsidR="003517A3" w:rsidRDefault="003517A3" w:rsidP="003517A3">
      <w:pPr>
        <w:pStyle w:val="ListParagraph"/>
        <w:numPr>
          <w:ilvl w:val="1"/>
          <w:numId w:val="13"/>
        </w:numPr>
      </w:pPr>
      <w:r>
        <w:lastRenderedPageBreak/>
        <w:t xml:space="preserve">An “x” should be placed here if the user selected the </w:t>
      </w:r>
      <w:r w:rsidRPr="003517A3">
        <w:rPr>
          <w:b/>
          <w:bCs/>
        </w:rPr>
        <w:t>Product / Tech Info</w:t>
      </w:r>
      <w:r>
        <w:t xml:space="preserve"> option in the Contact form.</w:t>
      </w:r>
    </w:p>
    <w:p w14:paraId="5BB5949A" w14:textId="15AAA11D" w:rsidR="00FE3A63" w:rsidRDefault="00FE3A63" w:rsidP="00FE3A63">
      <w:pPr>
        <w:pStyle w:val="ListParagraph"/>
        <w:numPr>
          <w:ilvl w:val="0"/>
          <w:numId w:val="13"/>
        </w:numPr>
      </w:pPr>
      <w:r>
        <w:t>Demo</w:t>
      </w:r>
    </w:p>
    <w:p w14:paraId="4DF38A36" w14:textId="15FC6BD6" w:rsidR="003517A3" w:rsidRDefault="003517A3" w:rsidP="003517A3">
      <w:pPr>
        <w:pStyle w:val="ListParagraph"/>
        <w:numPr>
          <w:ilvl w:val="1"/>
          <w:numId w:val="13"/>
        </w:numPr>
      </w:pPr>
      <w:r>
        <w:t xml:space="preserve">An “x” should be placed here if the user selected the </w:t>
      </w:r>
      <w:r>
        <w:rPr>
          <w:b/>
          <w:bCs/>
        </w:rPr>
        <w:t>Demo</w:t>
      </w:r>
      <w:r>
        <w:t xml:space="preserve"> option in the Contact form.</w:t>
      </w:r>
    </w:p>
    <w:p w14:paraId="358A5620" w14:textId="0FC1AE56" w:rsidR="00FE3A63" w:rsidRDefault="00FE3A63" w:rsidP="00FE3A63">
      <w:pPr>
        <w:pStyle w:val="ListParagraph"/>
        <w:numPr>
          <w:ilvl w:val="0"/>
          <w:numId w:val="13"/>
        </w:numPr>
      </w:pPr>
      <w:r>
        <w:t>Partnership</w:t>
      </w:r>
    </w:p>
    <w:p w14:paraId="7005AC14" w14:textId="06F3A5FB" w:rsidR="003517A3" w:rsidRDefault="003517A3" w:rsidP="003517A3">
      <w:pPr>
        <w:pStyle w:val="ListParagraph"/>
        <w:numPr>
          <w:ilvl w:val="1"/>
          <w:numId w:val="13"/>
        </w:numPr>
      </w:pPr>
      <w:r>
        <w:t xml:space="preserve">An “x” should be placed here if the user selected the </w:t>
      </w:r>
      <w:r>
        <w:rPr>
          <w:b/>
          <w:bCs/>
        </w:rPr>
        <w:t>Partnership</w:t>
      </w:r>
      <w:r>
        <w:t xml:space="preserve"> option in the Contact form.</w:t>
      </w:r>
    </w:p>
    <w:p w14:paraId="1449D88F" w14:textId="77777777" w:rsidR="003517A3" w:rsidRDefault="003517A3" w:rsidP="003517A3">
      <w:pPr>
        <w:pStyle w:val="ListParagraph"/>
        <w:numPr>
          <w:ilvl w:val="1"/>
          <w:numId w:val="13"/>
        </w:numPr>
      </w:pPr>
    </w:p>
    <w:p w14:paraId="5F1F482F" w14:textId="77777777" w:rsidR="00FE3A63" w:rsidRDefault="00FE3A63" w:rsidP="00FE3A63">
      <w:r>
        <w:t>Product</w:t>
      </w:r>
    </w:p>
    <w:p w14:paraId="704D7387" w14:textId="4C334315" w:rsidR="00FE3A63" w:rsidRDefault="00FE3A63" w:rsidP="00FE3A63">
      <w:pPr>
        <w:pStyle w:val="ListParagraph"/>
        <w:numPr>
          <w:ilvl w:val="0"/>
          <w:numId w:val="14"/>
        </w:numPr>
      </w:pPr>
      <w:r>
        <w:t>XSI</w:t>
      </w:r>
    </w:p>
    <w:p w14:paraId="65A15F9B" w14:textId="1A0A15E5" w:rsidR="003517A3" w:rsidRDefault="003517A3" w:rsidP="003517A3">
      <w:pPr>
        <w:pStyle w:val="ListParagraph"/>
        <w:numPr>
          <w:ilvl w:val="1"/>
          <w:numId w:val="14"/>
        </w:numPr>
      </w:pPr>
      <w:r>
        <w:t xml:space="preserve">An “x” should be placed here if the user selected the </w:t>
      </w:r>
      <w:r>
        <w:rPr>
          <w:b/>
          <w:bCs/>
        </w:rPr>
        <w:t>Cross System Integrator</w:t>
      </w:r>
      <w:r>
        <w:t xml:space="preserve"> option in the Contact form.</w:t>
      </w:r>
    </w:p>
    <w:p w14:paraId="334B480F" w14:textId="0FF6B674" w:rsidR="00FE3A63" w:rsidRDefault="00FE3A63" w:rsidP="00FE3A63">
      <w:pPr>
        <w:pStyle w:val="ListParagraph"/>
        <w:numPr>
          <w:ilvl w:val="0"/>
          <w:numId w:val="14"/>
        </w:numPr>
      </w:pPr>
      <w:r>
        <w:t>XDI</w:t>
      </w:r>
    </w:p>
    <w:p w14:paraId="06C245D4" w14:textId="2EF2057B" w:rsidR="003517A3" w:rsidRDefault="003517A3" w:rsidP="003517A3">
      <w:pPr>
        <w:pStyle w:val="ListParagraph"/>
        <w:numPr>
          <w:ilvl w:val="1"/>
          <w:numId w:val="14"/>
        </w:numPr>
      </w:pPr>
      <w:r>
        <w:t xml:space="preserve">An “x” should be placed here if the user selected the </w:t>
      </w:r>
      <w:r>
        <w:rPr>
          <w:b/>
          <w:bCs/>
        </w:rPr>
        <w:t xml:space="preserve">Cross </w:t>
      </w:r>
      <w:r w:rsidR="00906D61">
        <w:rPr>
          <w:b/>
          <w:bCs/>
        </w:rPr>
        <w:t>Data</w:t>
      </w:r>
      <w:r>
        <w:rPr>
          <w:b/>
          <w:bCs/>
        </w:rPr>
        <w:t xml:space="preserve"> Integrator</w:t>
      </w:r>
      <w:r>
        <w:t xml:space="preserve"> option in the Contact form.</w:t>
      </w:r>
    </w:p>
    <w:p w14:paraId="6C2AAEE4" w14:textId="20249175" w:rsidR="00FE3A63" w:rsidRDefault="00FE3A63" w:rsidP="00FE3A63">
      <w:pPr>
        <w:pStyle w:val="ListParagraph"/>
        <w:numPr>
          <w:ilvl w:val="0"/>
          <w:numId w:val="14"/>
        </w:numPr>
      </w:pPr>
      <w:r>
        <w:t>XSM</w:t>
      </w:r>
    </w:p>
    <w:p w14:paraId="35ED048E" w14:textId="4FFBC56F" w:rsidR="003517A3" w:rsidRDefault="003517A3" w:rsidP="00906D61">
      <w:pPr>
        <w:pStyle w:val="ListParagraph"/>
        <w:numPr>
          <w:ilvl w:val="1"/>
          <w:numId w:val="14"/>
        </w:numPr>
      </w:pPr>
      <w:r>
        <w:t xml:space="preserve">An “x” should be placed here if the user selected the </w:t>
      </w:r>
      <w:r>
        <w:rPr>
          <w:b/>
          <w:bCs/>
        </w:rPr>
        <w:t xml:space="preserve">Cross </w:t>
      </w:r>
      <w:r w:rsidR="00906D61">
        <w:rPr>
          <w:b/>
          <w:bCs/>
        </w:rPr>
        <w:t>Security Manager</w:t>
      </w:r>
      <w:r>
        <w:t xml:space="preserve"> option in the Contact form.</w:t>
      </w:r>
    </w:p>
    <w:p w14:paraId="67ABF69C" w14:textId="77777777" w:rsidR="00FE3A63" w:rsidRDefault="00FE3A63" w:rsidP="00FE3A63">
      <w:r>
        <w:t>Connection</w:t>
      </w:r>
    </w:p>
    <w:p w14:paraId="611E6631" w14:textId="333B80C7" w:rsidR="00FE3A63" w:rsidRDefault="00FE3A63" w:rsidP="00FE3A63">
      <w:pPr>
        <w:pStyle w:val="ListParagraph"/>
        <w:numPr>
          <w:ilvl w:val="0"/>
          <w:numId w:val="15"/>
        </w:numPr>
      </w:pPr>
      <w:r>
        <w:t>Caree</w:t>
      </w:r>
      <w:r w:rsidR="00906D61">
        <w:t>r</w:t>
      </w:r>
    </w:p>
    <w:p w14:paraId="0CC81848" w14:textId="6BDEBBE8" w:rsidR="00906D61" w:rsidRDefault="00906D61" w:rsidP="00906D61">
      <w:pPr>
        <w:pStyle w:val="ListParagraph"/>
        <w:numPr>
          <w:ilvl w:val="1"/>
          <w:numId w:val="15"/>
        </w:numPr>
      </w:pPr>
      <w:r>
        <w:t xml:space="preserve">An “x” should be placed here if the user selected the </w:t>
      </w:r>
      <w:r>
        <w:rPr>
          <w:b/>
          <w:bCs/>
        </w:rPr>
        <w:t>Career</w:t>
      </w:r>
      <w:r>
        <w:t xml:space="preserve"> option in the Contact form.</w:t>
      </w:r>
    </w:p>
    <w:p w14:paraId="190E6035" w14:textId="5ADB9882" w:rsidR="00906D61" w:rsidRDefault="00906D61" w:rsidP="00FE3A63">
      <w:pPr>
        <w:pStyle w:val="ListParagraph"/>
        <w:numPr>
          <w:ilvl w:val="0"/>
          <w:numId w:val="15"/>
        </w:numPr>
      </w:pPr>
      <w:r>
        <w:t>Attachment</w:t>
      </w:r>
    </w:p>
    <w:p w14:paraId="35769C5A" w14:textId="2C842A0E" w:rsidR="00906D61" w:rsidRDefault="00906D61" w:rsidP="00906D61">
      <w:pPr>
        <w:pStyle w:val="ListParagraph"/>
        <w:numPr>
          <w:ilvl w:val="1"/>
          <w:numId w:val="15"/>
        </w:numPr>
      </w:pPr>
      <w:r>
        <w:t>If the user uploaded a resume, a link to that resume should be included here</w:t>
      </w:r>
    </w:p>
    <w:p w14:paraId="118999FB" w14:textId="654E2530" w:rsidR="00FE3A63" w:rsidRDefault="00FE3A63" w:rsidP="00FE3A63">
      <w:pPr>
        <w:pStyle w:val="ListParagraph"/>
        <w:numPr>
          <w:ilvl w:val="0"/>
          <w:numId w:val="15"/>
        </w:numPr>
      </w:pPr>
      <w:r>
        <w:t>Newsletter</w:t>
      </w:r>
    </w:p>
    <w:p w14:paraId="01F594EF" w14:textId="003356E2" w:rsidR="00906D61" w:rsidRDefault="00906D61" w:rsidP="00EB2741">
      <w:pPr>
        <w:pStyle w:val="ListParagraph"/>
        <w:numPr>
          <w:ilvl w:val="1"/>
          <w:numId w:val="15"/>
        </w:numPr>
      </w:pPr>
      <w:r>
        <w:t>An</w:t>
      </w:r>
      <w:r>
        <w:t xml:space="preserve"> “x” should be placed here if the user selected the </w:t>
      </w:r>
      <w:r>
        <w:rPr>
          <w:b/>
          <w:bCs/>
        </w:rPr>
        <w:t>Newsletter</w:t>
      </w:r>
      <w:r>
        <w:t xml:space="preserve"> option in the Contact form.</w:t>
      </w:r>
    </w:p>
    <w:p w14:paraId="589933D7" w14:textId="1A975284" w:rsidR="00FE3A63" w:rsidRDefault="00FE3A63" w:rsidP="00FE3A63">
      <w:pPr>
        <w:pStyle w:val="ListParagraph"/>
        <w:numPr>
          <w:ilvl w:val="0"/>
          <w:numId w:val="15"/>
        </w:numPr>
      </w:pPr>
      <w:r>
        <w:t>Other</w:t>
      </w:r>
    </w:p>
    <w:p w14:paraId="3A454594" w14:textId="4BC1C6DA" w:rsidR="00EB2741" w:rsidRDefault="00EB2741" w:rsidP="00EB2741">
      <w:pPr>
        <w:pStyle w:val="ListParagraph"/>
        <w:numPr>
          <w:ilvl w:val="1"/>
          <w:numId w:val="15"/>
        </w:numPr>
      </w:pPr>
      <w:r>
        <w:t xml:space="preserve">An “x” should be placed here if the user selected the </w:t>
      </w:r>
      <w:r>
        <w:rPr>
          <w:b/>
          <w:bCs/>
        </w:rPr>
        <w:t>Other</w:t>
      </w:r>
      <w:r>
        <w:t xml:space="preserve"> option in the Contact form.</w:t>
      </w:r>
    </w:p>
    <w:p w14:paraId="29DAA988" w14:textId="77777777" w:rsidR="00FE3A63" w:rsidRDefault="00FE3A63" w:rsidP="00FE3A63">
      <w:r>
        <w:t>Contact Information (2)</w:t>
      </w:r>
    </w:p>
    <w:p w14:paraId="18C24C4C" w14:textId="63F6834B" w:rsidR="00FE3A63" w:rsidRDefault="00FE3A63" w:rsidP="00FE3A63">
      <w:pPr>
        <w:pStyle w:val="ListParagraph"/>
        <w:numPr>
          <w:ilvl w:val="0"/>
          <w:numId w:val="16"/>
        </w:numPr>
      </w:pPr>
      <w:r>
        <w:t>Preference</w:t>
      </w:r>
    </w:p>
    <w:p w14:paraId="0317B5E2" w14:textId="5034E5D0" w:rsidR="00EB2741" w:rsidRDefault="00EB2741" w:rsidP="00EB2741">
      <w:pPr>
        <w:pStyle w:val="ListParagraph"/>
        <w:numPr>
          <w:ilvl w:val="1"/>
          <w:numId w:val="16"/>
        </w:numPr>
      </w:pPr>
      <w:r>
        <w:t>If user selected the Email option, then “Email” should be in this field</w:t>
      </w:r>
    </w:p>
    <w:p w14:paraId="296B6161" w14:textId="1CDCE3D6" w:rsidR="00EB2741" w:rsidRDefault="00EB2741" w:rsidP="00EB2741">
      <w:pPr>
        <w:pStyle w:val="ListParagraph"/>
        <w:numPr>
          <w:ilvl w:val="1"/>
          <w:numId w:val="16"/>
        </w:numPr>
      </w:pPr>
      <w:r>
        <w:t xml:space="preserve">If user selected the </w:t>
      </w:r>
      <w:r>
        <w:t>Cell</w:t>
      </w:r>
      <w:r>
        <w:t xml:space="preserve"> </w:t>
      </w:r>
      <w:r>
        <w:t>Phone option,</w:t>
      </w:r>
      <w:r>
        <w:t xml:space="preserve"> then “</w:t>
      </w:r>
      <w:r>
        <w:t>Cell Phone</w:t>
      </w:r>
      <w:r>
        <w:t>” should be in this field</w:t>
      </w:r>
    </w:p>
    <w:p w14:paraId="2BE7BBFD" w14:textId="246BF6C2" w:rsidR="00EB2741" w:rsidRDefault="00EB2741" w:rsidP="00EB2741">
      <w:pPr>
        <w:pStyle w:val="ListParagraph"/>
        <w:numPr>
          <w:ilvl w:val="1"/>
          <w:numId w:val="16"/>
        </w:numPr>
      </w:pPr>
      <w:r>
        <w:t xml:space="preserve">If user selected the </w:t>
      </w:r>
      <w:r>
        <w:t>Work Phone</w:t>
      </w:r>
      <w:r>
        <w:t xml:space="preserve"> </w:t>
      </w:r>
      <w:r>
        <w:t>option,</w:t>
      </w:r>
      <w:r>
        <w:t xml:space="preserve"> then “</w:t>
      </w:r>
      <w:r>
        <w:t>Work Phone</w:t>
      </w:r>
      <w:r>
        <w:t>” should be in this field</w:t>
      </w:r>
    </w:p>
    <w:p w14:paraId="2BB641BA" w14:textId="5CE62BE5" w:rsidR="00FE3A63" w:rsidRDefault="00FE3A63" w:rsidP="00FE3A63">
      <w:pPr>
        <w:pStyle w:val="ListParagraph"/>
        <w:numPr>
          <w:ilvl w:val="0"/>
          <w:numId w:val="16"/>
        </w:numPr>
      </w:pPr>
      <w:r>
        <w:t>Email</w:t>
      </w:r>
    </w:p>
    <w:p w14:paraId="052ECB9C" w14:textId="7A39C607" w:rsidR="00EB2741" w:rsidRDefault="00EB2741" w:rsidP="00EB2741">
      <w:pPr>
        <w:pStyle w:val="ListParagraph"/>
        <w:numPr>
          <w:ilvl w:val="1"/>
          <w:numId w:val="16"/>
        </w:numPr>
      </w:pPr>
      <w:r>
        <w:t>The user’s email address from the contract form should be here</w:t>
      </w:r>
    </w:p>
    <w:p w14:paraId="32F53462" w14:textId="156F01CB" w:rsidR="00FE3A63" w:rsidRDefault="00FE3A63" w:rsidP="00FE3A63">
      <w:pPr>
        <w:pStyle w:val="ListParagraph"/>
        <w:numPr>
          <w:ilvl w:val="0"/>
          <w:numId w:val="16"/>
        </w:numPr>
      </w:pPr>
      <w:r>
        <w:t>Cell</w:t>
      </w:r>
    </w:p>
    <w:p w14:paraId="5EA476FA" w14:textId="727A0FB1" w:rsidR="00EB2741" w:rsidRDefault="00EB2741" w:rsidP="00EB2741">
      <w:pPr>
        <w:pStyle w:val="ListParagraph"/>
        <w:numPr>
          <w:ilvl w:val="1"/>
          <w:numId w:val="16"/>
        </w:numPr>
      </w:pPr>
      <w:r>
        <w:t xml:space="preserve">The user’s </w:t>
      </w:r>
      <w:r>
        <w:t>cell phone</w:t>
      </w:r>
      <w:r>
        <w:t xml:space="preserve"> </w:t>
      </w:r>
      <w:r>
        <w:t>number</w:t>
      </w:r>
      <w:r>
        <w:t xml:space="preserve"> from the contract form should be here</w:t>
      </w:r>
    </w:p>
    <w:p w14:paraId="2606715B" w14:textId="05BBC207" w:rsidR="00FE3A63" w:rsidRDefault="00FE3A63" w:rsidP="00FE3A63">
      <w:pPr>
        <w:pStyle w:val="ListParagraph"/>
        <w:numPr>
          <w:ilvl w:val="0"/>
          <w:numId w:val="16"/>
        </w:numPr>
      </w:pPr>
      <w:r>
        <w:t>Desktop</w:t>
      </w:r>
    </w:p>
    <w:p w14:paraId="0F0F2B43" w14:textId="1DEF6471" w:rsidR="00EB2741" w:rsidRDefault="00EB2741" w:rsidP="00EB2741">
      <w:pPr>
        <w:pStyle w:val="ListParagraph"/>
        <w:numPr>
          <w:ilvl w:val="1"/>
          <w:numId w:val="16"/>
        </w:numPr>
      </w:pPr>
      <w:r>
        <w:t xml:space="preserve">The user’s </w:t>
      </w:r>
      <w:r>
        <w:t>Desktop phone</w:t>
      </w:r>
      <w:r>
        <w:t xml:space="preserve"> number from the contract form should be here</w:t>
      </w:r>
    </w:p>
    <w:p w14:paraId="6A97F471" w14:textId="7C9C6719" w:rsidR="00FE3A63" w:rsidRDefault="00FE3A63" w:rsidP="00FE3A63">
      <w:pPr>
        <w:pStyle w:val="ListParagraph"/>
        <w:numPr>
          <w:ilvl w:val="0"/>
          <w:numId w:val="16"/>
        </w:numPr>
      </w:pPr>
      <w:r>
        <w:t>Extension</w:t>
      </w:r>
    </w:p>
    <w:p w14:paraId="172C31B4" w14:textId="15DE2AC7" w:rsidR="00FE3A63" w:rsidRDefault="00EB2741" w:rsidP="00EB2741">
      <w:pPr>
        <w:pStyle w:val="ListParagraph"/>
        <w:numPr>
          <w:ilvl w:val="1"/>
          <w:numId w:val="16"/>
        </w:numPr>
      </w:pPr>
      <w:r>
        <w:t>The user’s Desktop phone number</w:t>
      </w:r>
      <w:r>
        <w:t xml:space="preserve"> </w:t>
      </w:r>
      <w:r w:rsidRPr="00EB2741">
        <w:rPr>
          <w:b/>
          <w:bCs/>
        </w:rPr>
        <w:t>extension</w:t>
      </w:r>
      <w:r>
        <w:t xml:space="preserve"> from the contract form should be here</w:t>
      </w:r>
    </w:p>
    <w:p w14:paraId="7A60AF38" w14:textId="13B84511" w:rsidR="00FE3A63" w:rsidRDefault="00FE3A63" w:rsidP="00FE3A63">
      <w:r>
        <w:t>Text</w:t>
      </w:r>
    </w:p>
    <w:p w14:paraId="1F3E4E7B" w14:textId="1C77C1B7" w:rsidR="00FE3A63" w:rsidRDefault="00FE3A63" w:rsidP="00FE3A63">
      <w:pPr>
        <w:pStyle w:val="ListParagraph"/>
        <w:numPr>
          <w:ilvl w:val="0"/>
          <w:numId w:val="17"/>
        </w:numPr>
      </w:pPr>
      <w:r>
        <w:lastRenderedPageBreak/>
        <w:t>Message</w:t>
      </w:r>
    </w:p>
    <w:p w14:paraId="7FF45821" w14:textId="77777777" w:rsidR="001468F4" w:rsidRDefault="001468F4" w:rsidP="001468F4">
      <w:pPr>
        <w:pStyle w:val="ListParagraph"/>
        <w:numPr>
          <w:ilvl w:val="1"/>
          <w:numId w:val="17"/>
        </w:numPr>
      </w:pPr>
      <w:r>
        <w:t xml:space="preserve">If the user entered in any text in the Message box, then the text should be included in this field.  </w:t>
      </w:r>
    </w:p>
    <w:p w14:paraId="3242C95F" w14:textId="77777777" w:rsidR="001468F4" w:rsidRDefault="001468F4" w:rsidP="001468F4">
      <w:pPr>
        <w:pStyle w:val="ListParagraph"/>
        <w:numPr>
          <w:ilvl w:val="1"/>
          <w:numId w:val="17"/>
        </w:numPr>
      </w:pPr>
      <w:r>
        <w:t>Text field</w:t>
      </w:r>
    </w:p>
    <w:p w14:paraId="2D4EDA27" w14:textId="762C60E9" w:rsidR="00FE3A63" w:rsidRDefault="00FE3A63" w:rsidP="00FE3A63">
      <w:pPr>
        <w:pStyle w:val="ListParagraph"/>
        <w:numPr>
          <w:ilvl w:val="0"/>
          <w:numId w:val="17"/>
        </w:numPr>
      </w:pPr>
      <w:r>
        <w:t>Notes</w:t>
      </w:r>
    </w:p>
    <w:p w14:paraId="1F8EB439" w14:textId="43D8A257" w:rsidR="00FE3A63" w:rsidRDefault="001468F4" w:rsidP="001468F4">
      <w:pPr>
        <w:pStyle w:val="ListParagraph"/>
        <w:numPr>
          <w:ilvl w:val="1"/>
          <w:numId w:val="17"/>
        </w:numPr>
      </w:pPr>
      <w:r>
        <w:t>This is a text field where the user can add notes.</w:t>
      </w:r>
    </w:p>
    <w:sectPr w:rsidR="00FE3A63" w:rsidSect="00756455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87298"/>
    <w:multiLevelType w:val="hybridMultilevel"/>
    <w:tmpl w:val="2904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E0342"/>
    <w:multiLevelType w:val="hybridMultilevel"/>
    <w:tmpl w:val="762C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A93156"/>
    <w:multiLevelType w:val="hybridMultilevel"/>
    <w:tmpl w:val="BF8880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28927E7"/>
    <w:multiLevelType w:val="hybridMultilevel"/>
    <w:tmpl w:val="FBF221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DF0888"/>
    <w:multiLevelType w:val="hybridMultilevel"/>
    <w:tmpl w:val="F4A2B5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DF47E5"/>
    <w:multiLevelType w:val="hybridMultilevel"/>
    <w:tmpl w:val="D72443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5550EB"/>
    <w:multiLevelType w:val="hybridMultilevel"/>
    <w:tmpl w:val="1ECE0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67657"/>
    <w:multiLevelType w:val="hybridMultilevel"/>
    <w:tmpl w:val="823EF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95ECC"/>
    <w:multiLevelType w:val="hybridMultilevel"/>
    <w:tmpl w:val="D32CE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543CB"/>
    <w:multiLevelType w:val="hybridMultilevel"/>
    <w:tmpl w:val="1F009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040F9"/>
    <w:multiLevelType w:val="hybridMultilevel"/>
    <w:tmpl w:val="A15A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06623"/>
    <w:multiLevelType w:val="hybridMultilevel"/>
    <w:tmpl w:val="2B024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6426B"/>
    <w:multiLevelType w:val="hybridMultilevel"/>
    <w:tmpl w:val="96943B0A"/>
    <w:lvl w:ilvl="0" w:tplc="50F2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A12F19"/>
    <w:multiLevelType w:val="hybridMultilevel"/>
    <w:tmpl w:val="F6D86F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468311D"/>
    <w:multiLevelType w:val="hybridMultilevel"/>
    <w:tmpl w:val="7CA8D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5E2585"/>
    <w:multiLevelType w:val="hybridMultilevel"/>
    <w:tmpl w:val="10829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6646E2"/>
    <w:multiLevelType w:val="hybridMultilevel"/>
    <w:tmpl w:val="0AC4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D2C05"/>
    <w:multiLevelType w:val="hybridMultilevel"/>
    <w:tmpl w:val="13121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7"/>
  </w:num>
  <w:num w:numId="3">
    <w:abstractNumId w:val="5"/>
  </w:num>
  <w:num w:numId="4">
    <w:abstractNumId w:val="14"/>
  </w:num>
  <w:num w:numId="5">
    <w:abstractNumId w:val="8"/>
  </w:num>
  <w:num w:numId="6">
    <w:abstractNumId w:val="12"/>
  </w:num>
  <w:num w:numId="7">
    <w:abstractNumId w:val="15"/>
  </w:num>
  <w:num w:numId="8">
    <w:abstractNumId w:val="2"/>
  </w:num>
  <w:num w:numId="9">
    <w:abstractNumId w:val="3"/>
  </w:num>
  <w:num w:numId="10">
    <w:abstractNumId w:val="4"/>
  </w:num>
  <w:num w:numId="11">
    <w:abstractNumId w:val="0"/>
  </w:num>
  <w:num w:numId="12">
    <w:abstractNumId w:val="16"/>
  </w:num>
  <w:num w:numId="13">
    <w:abstractNumId w:val="1"/>
  </w:num>
  <w:num w:numId="14">
    <w:abstractNumId w:val="11"/>
  </w:num>
  <w:num w:numId="15">
    <w:abstractNumId w:val="10"/>
  </w:num>
  <w:num w:numId="16">
    <w:abstractNumId w:val="9"/>
  </w:num>
  <w:num w:numId="17">
    <w:abstractNumId w:val="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zU1tTQ3NzMwNzFU0lEKTi0uzszPAykwrQUAPTEoVSwAAAA="/>
  </w:docVars>
  <w:rsids>
    <w:rsidRoot w:val="00756455"/>
    <w:rsid w:val="00025D88"/>
    <w:rsid w:val="00045CC5"/>
    <w:rsid w:val="000D49A1"/>
    <w:rsid w:val="00120063"/>
    <w:rsid w:val="001468F4"/>
    <w:rsid w:val="00166959"/>
    <w:rsid w:val="00180C67"/>
    <w:rsid w:val="001E3D5D"/>
    <w:rsid w:val="002074F1"/>
    <w:rsid w:val="0023173A"/>
    <w:rsid w:val="00257209"/>
    <w:rsid w:val="002D6532"/>
    <w:rsid w:val="00306D91"/>
    <w:rsid w:val="00320DC8"/>
    <w:rsid w:val="003517A3"/>
    <w:rsid w:val="00403B97"/>
    <w:rsid w:val="004B27CE"/>
    <w:rsid w:val="00531082"/>
    <w:rsid w:val="00602D92"/>
    <w:rsid w:val="0063649D"/>
    <w:rsid w:val="006A17E1"/>
    <w:rsid w:val="006C2822"/>
    <w:rsid w:val="007061D7"/>
    <w:rsid w:val="00733A80"/>
    <w:rsid w:val="00756455"/>
    <w:rsid w:val="00795369"/>
    <w:rsid w:val="00854823"/>
    <w:rsid w:val="00906D61"/>
    <w:rsid w:val="009F532F"/>
    <w:rsid w:val="00A973E4"/>
    <w:rsid w:val="00B121FA"/>
    <w:rsid w:val="00B96B99"/>
    <w:rsid w:val="00C14800"/>
    <w:rsid w:val="00C51AD0"/>
    <w:rsid w:val="00C96006"/>
    <w:rsid w:val="00D365AC"/>
    <w:rsid w:val="00D554D0"/>
    <w:rsid w:val="00DB0886"/>
    <w:rsid w:val="00DC5F86"/>
    <w:rsid w:val="00EB2741"/>
    <w:rsid w:val="00F46D36"/>
    <w:rsid w:val="00F754E9"/>
    <w:rsid w:val="00FA5567"/>
    <w:rsid w:val="00FE3A63"/>
    <w:rsid w:val="00FE3F6D"/>
    <w:rsid w:val="00FE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9CFF3"/>
  <w15:chartTrackingRefBased/>
  <w15:docId w15:val="{E0F4FB80-E017-4659-BA7D-46CD99379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4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4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6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@3insys.com" TargetMode="External"/><Relationship Id="rId13" Type="http://schemas.openxmlformats.org/officeDocument/2006/relationships/hyperlink" Target="mailto:Allan.Rakos@3insys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ke.Koch@3insys.com" TargetMode="External"/><Relationship Id="rId12" Type="http://schemas.openxmlformats.org/officeDocument/2006/relationships/hyperlink" Target="mailto:sales@3insys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Allan.Rakos@3insys.com" TargetMode="External"/><Relationship Id="rId11" Type="http://schemas.openxmlformats.org/officeDocument/2006/relationships/hyperlink" Target="mailto:Mike.Koch@3insys.com" TargetMode="External"/><Relationship Id="rId5" Type="http://schemas.openxmlformats.org/officeDocument/2006/relationships/hyperlink" Target="mailto:sales@3insys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Allan.Rakos@3insy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ales@3insys.com" TargetMode="External"/><Relationship Id="rId14" Type="http://schemas.openxmlformats.org/officeDocument/2006/relationships/hyperlink" Target="mailto:Mike.Koch@3insy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6</Pages>
  <Words>1147</Words>
  <Characters>654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Koch</dc:creator>
  <cp:keywords/>
  <dc:description/>
  <cp:lastModifiedBy>Mike Koch</cp:lastModifiedBy>
  <cp:revision>6</cp:revision>
  <dcterms:created xsi:type="dcterms:W3CDTF">2021-04-01T20:14:00Z</dcterms:created>
  <dcterms:modified xsi:type="dcterms:W3CDTF">2021-04-01T22:11:00Z</dcterms:modified>
</cp:coreProperties>
</file>